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8C1ED" w14:textId="2FEC22C8" w:rsidR="00A060B6" w:rsidRPr="006512E1" w:rsidRDefault="006C41BA" w:rsidP="00A5281C">
      <w:pPr>
        <w:spacing w:after="0"/>
        <w:rPr>
          <w:rFonts w:asciiTheme="majorBidi" w:hAnsiTheme="majorBidi" w:cstheme="majorBidi"/>
          <w:b/>
          <w:bCs/>
          <w:sz w:val="40"/>
          <w:szCs w:val="44"/>
        </w:rPr>
      </w:pPr>
      <w:r>
        <w:rPr>
          <w:rFonts w:asciiTheme="majorBidi" w:hAnsiTheme="majorBidi" w:cstheme="majorBidi"/>
          <w:b/>
          <w:bCs/>
          <w:sz w:val="40"/>
          <w:szCs w:val="44"/>
        </w:rPr>
        <w:t>Leen</w:t>
      </w:r>
      <w:r w:rsidR="00A5281C" w:rsidRPr="006512E1">
        <w:rPr>
          <w:rFonts w:asciiTheme="majorBidi" w:hAnsiTheme="majorBidi" w:cstheme="majorBidi"/>
          <w:b/>
          <w:bCs/>
          <w:sz w:val="40"/>
          <w:szCs w:val="44"/>
        </w:rPr>
        <w:t xml:space="preserve"> Alwan</w:t>
      </w:r>
    </w:p>
    <w:p w14:paraId="45247BD6" w14:textId="72F48C47" w:rsidR="00E53CE7" w:rsidRPr="006512E1" w:rsidRDefault="006C41BA" w:rsidP="00C4676E">
      <w:pPr>
        <w:spacing w:after="0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t xml:space="preserve">Marketing Student </w:t>
      </w:r>
    </w:p>
    <w:p w14:paraId="23AF994F" w14:textId="77777777" w:rsidR="00E53CE7" w:rsidRPr="006512E1" w:rsidRDefault="006512E1" w:rsidP="002B16EF">
      <w:pPr>
        <w:spacing w:after="0"/>
        <w:rPr>
          <w:rFonts w:asciiTheme="majorBidi" w:hAnsiTheme="majorBidi" w:cstheme="majorBidi"/>
          <w:b/>
          <w:bCs/>
        </w:rPr>
      </w:pPr>
      <w:r w:rsidRPr="006512E1">
        <w:rPr>
          <w:rFonts w:asciiTheme="majorBidi" w:hAnsiTheme="majorBidi" w:cstheme="majorBidi"/>
          <w:bCs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9A50BD4" wp14:editId="4BC3B0A9">
                <wp:simplePos x="0" y="0"/>
                <wp:positionH relativeFrom="page">
                  <wp:posOffset>-95250</wp:posOffset>
                </wp:positionH>
                <wp:positionV relativeFrom="paragraph">
                  <wp:posOffset>111760</wp:posOffset>
                </wp:positionV>
                <wp:extent cx="7858125" cy="4857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8125" cy="4857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63DAFE" w14:textId="77777777" w:rsidR="004614AF" w:rsidRDefault="004614AF" w:rsidP="00AD03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50BD4" id="Rectangle 2" o:spid="_x0000_s1026" style="position:absolute;margin-left:-7.5pt;margin-top:8.8pt;width:618.75pt;height:38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" fillcolor="#f2f2f2 [3052]" stroked="f" strokeweight="1pt">
                <v:textbox>
                  <w:txbxContent>
                    <w:p w14:paraId="0863DAFE" w14:textId="77777777" w:rsidR="004614AF" w:rsidRDefault="004614AF" w:rsidP="00AD03B8"/>
                  </w:txbxContent>
                </v:textbox>
                <w10:wrap anchorx="page"/>
              </v:rect>
            </w:pict>
          </mc:Fallback>
        </mc:AlternateContent>
      </w:r>
    </w:p>
    <w:p w14:paraId="22993A00" w14:textId="77777777" w:rsidR="00E53CE7" w:rsidRPr="006512E1" w:rsidRDefault="00E53CE7" w:rsidP="002B16EF">
      <w:pPr>
        <w:spacing w:after="0"/>
        <w:rPr>
          <w:rFonts w:asciiTheme="majorBidi" w:hAnsiTheme="majorBidi" w:cstheme="majorBidi"/>
          <w:b/>
          <w:bCs/>
        </w:rPr>
        <w:sectPr w:rsidR="00E53CE7" w:rsidRPr="006512E1" w:rsidSect="0011312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B52E4B8" w14:textId="0FC5E270" w:rsidR="00247F1C" w:rsidRPr="006512E1" w:rsidRDefault="00E53CE7" w:rsidP="008948B3">
      <w:pPr>
        <w:spacing w:after="0"/>
        <w:rPr>
          <w:rFonts w:asciiTheme="majorBidi" w:hAnsiTheme="majorBidi" w:cstheme="majorBidi"/>
        </w:rPr>
      </w:pPr>
      <w:r w:rsidRPr="006512E1">
        <w:rPr>
          <w:rFonts w:asciiTheme="majorBidi" w:hAnsiTheme="majorBidi" w:cstheme="majorBidi"/>
        </w:rPr>
        <w:t xml:space="preserve">Email: </w:t>
      </w:r>
      <w:hyperlink r:id="rId6" w:history="1">
        <w:r w:rsidR="00F96F56" w:rsidRPr="00F96F56">
          <w:rPr>
            <w:rFonts w:asciiTheme="majorBidi" w:hAnsiTheme="majorBidi" w:cstheme="majorBidi"/>
          </w:rPr>
          <w:t>leen.alwan@lau.edu</w:t>
        </w:r>
      </w:hyperlink>
    </w:p>
    <w:p w14:paraId="661D5510" w14:textId="4773F83E" w:rsidR="00D903ED" w:rsidRPr="006512E1" w:rsidRDefault="002E3AD0" w:rsidP="008948B3">
      <w:pPr>
        <w:spacing w:after="0"/>
        <w:rPr>
          <w:rFonts w:asciiTheme="majorBidi" w:hAnsiTheme="majorBidi" w:cstheme="majorBidi"/>
        </w:rPr>
      </w:pPr>
      <w:r w:rsidRPr="006512E1">
        <w:rPr>
          <w:rFonts w:asciiTheme="majorBidi" w:hAnsiTheme="majorBidi" w:cstheme="majorBidi"/>
        </w:rPr>
        <w:t>Address</w:t>
      </w:r>
      <w:r w:rsidR="00E53CE7" w:rsidRPr="006512E1">
        <w:rPr>
          <w:rFonts w:asciiTheme="majorBidi" w:hAnsiTheme="majorBidi" w:cstheme="majorBidi"/>
        </w:rPr>
        <w:t xml:space="preserve">: </w:t>
      </w:r>
      <w:r w:rsidR="00F96F56">
        <w:rPr>
          <w:rFonts w:asciiTheme="majorBidi" w:hAnsiTheme="majorBidi" w:cstheme="majorBidi"/>
        </w:rPr>
        <w:t>Beirut</w:t>
      </w:r>
      <w:r w:rsidR="008948B3" w:rsidRPr="006512E1">
        <w:rPr>
          <w:rFonts w:asciiTheme="majorBidi" w:hAnsiTheme="majorBidi" w:cstheme="majorBidi"/>
        </w:rPr>
        <w:t xml:space="preserve"> – </w:t>
      </w:r>
      <w:r w:rsidR="00F96F56">
        <w:rPr>
          <w:rFonts w:asciiTheme="majorBidi" w:hAnsiTheme="majorBidi" w:cstheme="majorBidi"/>
        </w:rPr>
        <w:t>Lebanon</w:t>
      </w:r>
    </w:p>
    <w:p w14:paraId="0E9C5B0A" w14:textId="14912EC0" w:rsidR="00AD03B8" w:rsidRDefault="002E3AD0" w:rsidP="00AD03B8">
      <w:pPr>
        <w:spacing w:after="0"/>
        <w:ind w:hanging="270"/>
        <w:rPr>
          <w:rFonts w:asciiTheme="majorBidi" w:hAnsiTheme="majorBidi" w:cstheme="majorBidi"/>
        </w:rPr>
      </w:pPr>
      <w:r w:rsidRPr="006512E1">
        <w:rPr>
          <w:rFonts w:asciiTheme="majorBidi" w:hAnsiTheme="majorBidi" w:cstheme="majorBidi"/>
        </w:rPr>
        <w:t>Phone Number</w:t>
      </w:r>
      <w:r w:rsidR="00E53CE7" w:rsidRPr="006512E1">
        <w:rPr>
          <w:rFonts w:asciiTheme="majorBidi" w:hAnsiTheme="majorBidi" w:cstheme="majorBidi"/>
        </w:rPr>
        <w:t xml:space="preserve">: </w:t>
      </w:r>
      <w:r w:rsidR="008948B3" w:rsidRPr="006512E1">
        <w:rPr>
          <w:rFonts w:asciiTheme="majorBidi" w:hAnsiTheme="majorBidi" w:cstheme="majorBidi"/>
        </w:rPr>
        <w:t>+96</w:t>
      </w:r>
      <w:r w:rsidR="00AD03B8">
        <w:rPr>
          <w:rFonts w:asciiTheme="majorBidi" w:hAnsiTheme="majorBidi" w:cstheme="majorBidi"/>
        </w:rPr>
        <w:t>1</w:t>
      </w:r>
      <w:r w:rsidR="008948B3" w:rsidRPr="006512E1">
        <w:rPr>
          <w:rFonts w:asciiTheme="majorBidi" w:hAnsiTheme="majorBidi" w:cstheme="majorBidi"/>
        </w:rPr>
        <w:t xml:space="preserve"> </w:t>
      </w:r>
      <w:r w:rsidR="00AD03B8">
        <w:rPr>
          <w:rFonts w:asciiTheme="majorBidi" w:hAnsiTheme="majorBidi" w:cstheme="majorBidi"/>
        </w:rPr>
        <w:t>71-240970</w:t>
      </w:r>
    </w:p>
    <w:p w14:paraId="73F1EB68" w14:textId="6EA016EC" w:rsidR="00E53CE7" w:rsidRPr="006512E1" w:rsidRDefault="004025FF" w:rsidP="00AD03B8">
      <w:pPr>
        <w:spacing w:after="0"/>
        <w:ind w:hanging="270"/>
        <w:rPr>
          <w:rFonts w:asciiTheme="majorBidi" w:hAnsiTheme="majorBidi" w:cstheme="majorBidi"/>
          <w:sz w:val="24"/>
          <w:szCs w:val="24"/>
        </w:rPr>
        <w:sectPr w:rsidR="00E53CE7" w:rsidRPr="006512E1" w:rsidSect="00113127">
          <w:type w:val="continuous"/>
          <w:pgSz w:w="12240" w:h="15840"/>
          <w:pgMar w:top="720" w:right="270" w:bottom="720" w:left="720" w:header="720" w:footer="720" w:gutter="0"/>
          <w:cols w:num="2" w:space="720"/>
          <w:docGrid w:linePitch="360"/>
        </w:sectPr>
      </w:pPr>
      <w:r w:rsidRPr="006512E1">
        <w:rPr>
          <w:rFonts w:asciiTheme="majorBidi" w:hAnsiTheme="majorBidi" w:cstheme="majorBidi"/>
        </w:rPr>
        <w:t>Lebanese</w:t>
      </w:r>
    </w:p>
    <w:p w14:paraId="22E0D810" w14:textId="77777777" w:rsidR="00247F1C" w:rsidRPr="00C16747" w:rsidRDefault="00247F1C" w:rsidP="003073A0">
      <w:pPr>
        <w:spacing w:after="80"/>
        <w:rPr>
          <w:rFonts w:asciiTheme="majorBidi" w:hAnsiTheme="majorBidi" w:cstheme="majorBidi"/>
          <w:b/>
          <w:bCs/>
          <w:sz w:val="14"/>
          <w:szCs w:val="14"/>
        </w:rPr>
      </w:pPr>
    </w:p>
    <w:p w14:paraId="26CDAB37" w14:textId="77777777" w:rsidR="00E53CE7" w:rsidRPr="006512E1" w:rsidRDefault="002415F3" w:rsidP="003073A0">
      <w:pPr>
        <w:spacing w:after="80"/>
        <w:rPr>
          <w:rFonts w:asciiTheme="majorBidi" w:hAnsiTheme="majorBidi" w:cstheme="majorBidi"/>
          <w:b/>
          <w:bCs/>
        </w:rPr>
      </w:pPr>
      <w:r w:rsidRPr="006512E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5D2BEC" wp14:editId="6A6ABF1E">
                <wp:simplePos x="0" y="0"/>
                <wp:positionH relativeFrom="column">
                  <wp:posOffset>-46990</wp:posOffset>
                </wp:positionH>
                <wp:positionV relativeFrom="paragraph">
                  <wp:posOffset>180340</wp:posOffset>
                </wp:positionV>
                <wp:extent cx="69342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CCD657" id="Straight Connector 6" o:spid="_x0000_s1026" style="position:absolute;flip:y;z-index:2516602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pt,14.2pt" to="542.3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" strokecolor="#bfbfbf [2412]" strokeweight="1pt">
                <v:stroke joinstyle="miter"/>
              </v:line>
            </w:pict>
          </mc:Fallback>
        </mc:AlternateContent>
      </w:r>
      <w:r w:rsidR="000A70B4" w:rsidRPr="006512E1">
        <w:rPr>
          <w:rFonts w:asciiTheme="majorBidi" w:hAnsiTheme="majorBidi" w:cstheme="majorBidi"/>
          <w:b/>
          <w:bCs/>
        </w:rPr>
        <w:t>Personal Profile</w:t>
      </w:r>
    </w:p>
    <w:p w14:paraId="74E06024" w14:textId="2584FBAD" w:rsidR="0030272E" w:rsidRPr="00964997" w:rsidRDefault="00964997" w:rsidP="00964997">
      <w:pPr>
        <w:tabs>
          <w:tab w:val="right" w:pos="-1276"/>
          <w:tab w:val="center" w:pos="27216"/>
        </w:tabs>
        <w:spacing w:after="0"/>
        <w:ind w:right="270"/>
        <w:jc w:val="both"/>
        <w:rPr>
          <w:rFonts w:asciiTheme="majorBidi" w:hAnsiTheme="majorBidi" w:cstheme="majorBidi"/>
          <w:bCs/>
          <w:lang w:val="en-GB"/>
        </w:rPr>
        <w:sectPr w:rsidR="0030272E" w:rsidRPr="00964997" w:rsidSect="00113127">
          <w:type w:val="continuous"/>
          <w:pgSz w:w="12240" w:h="15840"/>
          <w:pgMar w:top="720" w:right="270" w:bottom="720" w:left="720" w:header="720" w:footer="720" w:gutter="0"/>
          <w:cols w:space="720"/>
          <w:docGrid w:linePitch="360"/>
        </w:sectPr>
      </w:pPr>
      <w:r w:rsidRPr="00964997">
        <w:rPr>
          <w:rFonts w:asciiTheme="majorBidi" w:hAnsiTheme="majorBidi" w:cstheme="majorBidi"/>
          <w:bCs/>
          <w:lang w:val="en-GB"/>
        </w:rPr>
        <w:t xml:space="preserve">Driven marketing student with a passion for driving brand growth. Experienced in digital marketing with certifications from HubSpot. </w:t>
      </w:r>
      <w:r w:rsidR="00914D5B">
        <w:rPr>
          <w:rFonts w:asciiTheme="majorBidi" w:hAnsiTheme="majorBidi" w:cstheme="majorBidi"/>
          <w:bCs/>
          <w:lang w:val="en-GB"/>
        </w:rPr>
        <w:t xml:space="preserve">Familiar </w:t>
      </w:r>
      <w:r w:rsidRPr="00964997">
        <w:rPr>
          <w:rFonts w:asciiTheme="majorBidi" w:hAnsiTheme="majorBidi" w:cstheme="majorBidi"/>
          <w:bCs/>
          <w:lang w:val="en-GB"/>
        </w:rPr>
        <w:t>in market research, content creation, and campaign optimization. Strong analytical and creative abilities. Seeking an internship to apply knowledge, gain practical experience, and contribute to business success.</w:t>
      </w:r>
    </w:p>
    <w:p w14:paraId="5ED54833" w14:textId="77777777" w:rsidR="00DF704C" w:rsidRPr="00964997" w:rsidRDefault="00DF704C" w:rsidP="00964997">
      <w:pPr>
        <w:pStyle w:val="ListParagraph"/>
        <w:numPr>
          <w:ilvl w:val="0"/>
          <w:numId w:val="32"/>
        </w:numPr>
        <w:tabs>
          <w:tab w:val="right" w:pos="-1276"/>
          <w:tab w:val="center" w:pos="27216"/>
        </w:tabs>
        <w:spacing w:after="0"/>
        <w:ind w:right="270"/>
        <w:jc w:val="both"/>
        <w:rPr>
          <w:rFonts w:asciiTheme="majorBidi" w:hAnsiTheme="majorBidi" w:cstheme="majorBidi"/>
          <w:bCs/>
          <w:lang w:val="en-GB"/>
        </w:rPr>
        <w:sectPr w:rsidR="00DF704C" w:rsidRPr="00964997" w:rsidSect="00113127">
          <w:type w:val="continuous"/>
          <w:pgSz w:w="12240" w:h="15840"/>
          <w:pgMar w:top="720" w:right="270" w:bottom="720" w:left="720" w:header="720" w:footer="720" w:gutter="0"/>
          <w:cols w:num="2" w:space="720"/>
          <w:docGrid w:linePitch="360"/>
        </w:sectPr>
      </w:pPr>
    </w:p>
    <w:p w14:paraId="373FC7EF" w14:textId="77777777" w:rsidR="006512E1" w:rsidRPr="008A176B" w:rsidRDefault="006512E1" w:rsidP="008A176B">
      <w:pPr>
        <w:tabs>
          <w:tab w:val="right" w:pos="-1276"/>
          <w:tab w:val="left" w:pos="6360"/>
        </w:tabs>
        <w:spacing w:after="0"/>
        <w:ind w:right="-90"/>
        <w:rPr>
          <w:rFonts w:asciiTheme="majorBidi" w:hAnsiTheme="majorBidi" w:cstheme="majorBidi"/>
          <w:b/>
          <w:bCs/>
          <w:sz w:val="2"/>
          <w:szCs w:val="2"/>
          <w:lang w:val="en-GB"/>
        </w:rPr>
        <w:sectPr w:rsidR="006512E1" w:rsidRPr="008A176B" w:rsidSect="00113127">
          <w:type w:val="continuous"/>
          <w:pgSz w:w="12240" w:h="15840"/>
          <w:pgMar w:top="720" w:right="180" w:bottom="720" w:left="720" w:header="720" w:footer="720" w:gutter="0"/>
          <w:cols w:space="720"/>
          <w:docGrid w:linePitch="360"/>
        </w:sectPr>
      </w:pPr>
    </w:p>
    <w:p w14:paraId="24E5FBE2" w14:textId="77777777" w:rsidR="000A70B4" w:rsidRPr="006512E1" w:rsidRDefault="00B26BFB" w:rsidP="00F76E2C">
      <w:pPr>
        <w:tabs>
          <w:tab w:val="right" w:pos="-1276"/>
          <w:tab w:val="left" w:pos="6360"/>
        </w:tabs>
        <w:ind w:right="-90"/>
        <w:rPr>
          <w:rFonts w:asciiTheme="majorBidi" w:hAnsiTheme="majorBidi" w:cstheme="majorBidi"/>
          <w:sz w:val="14"/>
          <w:szCs w:val="14"/>
          <w:lang w:val="en-GB"/>
        </w:rPr>
      </w:pPr>
      <w:r w:rsidRPr="006512E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C32DF8E" wp14:editId="66B71583">
                <wp:simplePos x="0" y="0"/>
                <wp:positionH relativeFrom="column">
                  <wp:posOffset>-28575</wp:posOffset>
                </wp:positionH>
                <wp:positionV relativeFrom="paragraph">
                  <wp:posOffset>178435</wp:posOffset>
                </wp:positionV>
                <wp:extent cx="69342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028684" id="Straight Connector 7" o:spid="_x0000_s1026" style="position:absolute;flip:y;z-index:2516623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25pt,14.05pt" to="543.7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" strokecolor="#bfbfbf [2412]" strokeweight="1pt">
                <v:stroke joinstyle="miter"/>
              </v:line>
            </w:pict>
          </mc:Fallback>
        </mc:AlternateContent>
      </w:r>
      <w:r w:rsidR="003F4363" w:rsidRPr="006512E1">
        <w:rPr>
          <w:rFonts w:asciiTheme="majorBidi" w:hAnsiTheme="majorBidi" w:cstheme="majorBidi"/>
          <w:b/>
          <w:bCs/>
          <w:lang w:val="en-GB"/>
        </w:rPr>
        <w:t>Experience</w:t>
      </w:r>
    </w:p>
    <w:p w14:paraId="25FCE1B3" w14:textId="2A0857D1" w:rsidR="00A85B65" w:rsidRDefault="000A7090" w:rsidP="00A92910">
      <w:pPr>
        <w:tabs>
          <w:tab w:val="right" w:pos="-1276"/>
          <w:tab w:val="center" w:pos="27216"/>
        </w:tabs>
        <w:spacing w:after="0"/>
        <w:ind w:right="270"/>
        <w:jc w:val="both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Online Business</w:t>
      </w:r>
      <w:r w:rsidR="00A85B65" w:rsidRPr="006512E1">
        <w:rPr>
          <w:rFonts w:asciiTheme="majorBidi" w:hAnsiTheme="majorBidi" w:cstheme="majorBidi"/>
          <w:b/>
        </w:rPr>
        <w:t xml:space="preserve">, </w:t>
      </w:r>
      <w:r w:rsidR="00225BE1">
        <w:rPr>
          <w:rFonts w:asciiTheme="majorBidi" w:hAnsiTheme="majorBidi" w:cstheme="majorBidi"/>
          <w:b/>
        </w:rPr>
        <w:t>March 2020-Present</w:t>
      </w:r>
    </w:p>
    <w:p w14:paraId="5754406A" w14:textId="0E99E01F" w:rsidR="003D0B1B" w:rsidRPr="00E1224F" w:rsidRDefault="000F2B42" w:rsidP="00E1224F">
      <w:pPr>
        <w:rPr>
          <w:rFonts w:asciiTheme="minorHAnsi" w:hAnsiTheme="minorHAnsi"/>
        </w:rPr>
      </w:pPr>
      <w:r>
        <w:rPr>
          <w:rFonts w:asciiTheme="majorBidi" w:hAnsiTheme="majorBidi" w:cstheme="majorBidi"/>
          <w:bCs/>
          <w:lang w:val="en-GB"/>
        </w:rPr>
        <w:t>(</w:t>
      </w:r>
      <w:r w:rsidR="00E92E20">
        <w:rPr>
          <w:rFonts w:asciiTheme="majorBidi" w:hAnsiTheme="majorBidi" w:cstheme="majorBidi"/>
          <w:bCs/>
          <w:lang w:val="en-GB"/>
        </w:rPr>
        <w:t>@</w:t>
      </w:r>
      <w:r w:rsidR="003D0B1B" w:rsidRPr="003D0B1B">
        <w:rPr>
          <w:rFonts w:asciiTheme="majorBidi" w:hAnsiTheme="majorBidi" w:cstheme="majorBidi"/>
          <w:bCs/>
          <w:lang w:val="en-GB"/>
        </w:rPr>
        <w:t>bagandgrabshop</w:t>
      </w:r>
      <w:r w:rsidR="00E92E20">
        <w:rPr>
          <w:rFonts w:asciiTheme="majorBidi" w:hAnsiTheme="majorBidi" w:cstheme="majorBidi"/>
          <w:bCs/>
          <w:lang w:val="en-GB"/>
        </w:rPr>
        <w:t>- @</w:t>
      </w:r>
      <w:r w:rsidR="00E1224F" w:rsidRPr="00E1224F">
        <w:rPr>
          <w:rFonts w:asciiTheme="majorBidi" w:hAnsiTheme="majorBidi" w:cstheme="majorBidi"/>
          <w:bCs/>
          <w:lang w:val="en-GB"/>
        </w:rPr>
        <w:t>yourstationary.lb</w:t>
      </w:r>
      <w:r w:rsidR="00E1224F">
        <w:rPr>
          <w:rFonts w:asciiTheme="minorHAnsi" w:hAnsiTheme="minorHAnsi"/>
        </w:rPr>
        <w:t>)</w:t>
      </w:r>
    </w:p>
    <w:p w14:paraId="4C050432" w14:textId="60FC6946" w:rsidR="00083193" w:rsidRDefault="00083193" w:rsidP="00DC0D60">
      <w:pPr>
        <w:pStyle w:val="ListParagraph"/>
        <w:numPr>
          <w:ilvl w:val="0"/>
          <w:numId w:val="32"/>
        </w:numPr>
        <w:tabs>
          <w:tab w:val="right" w:pos="-1276"/>
          <w:tab w:val="center" w:pos="27216"/>
        </w:tabs>
        <w:spacing w:after="0"/>
        <w:ind w:right="270"/>
        <w:jc w:val="both"/>
        <w:rPr>
          <w:rFonts w:asciiTheme="majorBidi" w:hAnsiTheme="majorBidi" w:cstheme="majorBidi"/>
          <w:bCs/>
          <w:lang w:val="en-GB"/>
        </w:rPr>
      </w:pPr>
      <w:r w:rsidRPr="00DC0D60">
        <w:rPr>
          <w:rFonts w:asciiTheme="majorBidi" w:hAnsiTheme="majorBidi" w:cstheme="majorBidi"/>
          <w:bCs/>
          <w:lang w:val="en-GB"/>
        </w:rPr>
        <w:t>Successfully launched and managed an online clothing</w:t>
      </w:r>
      <w:r w:rsidR="007009F6">
        <w:rPr>
          <w:rFonts w:asciiTheme="majorBidi" w:hAnsiTheme="majorBidi" w:cstheme="majorBidi"/>
          <w:bCs/>
          <w:lang w:val="en-GB"/>
        </w:rPr>
        <w:t xml:space="preserve"> and stationery </w:t>
      </w:r>
      <w:r w:rsidRPr="00DC0D60">
        <w:rPr>
          <w:rFonts w:asciiTheme="majorBidi" w:hAnsiTheme="majorBidi" w:cstheme="majorBidi"/>
          <w:bCs/>
          <w:lang w:val="en-GB"/>
        </w:rPr>
        <w:t>shop, utilizing social media platforms, such as Instagram and Facebook, to promote products and drive sales.</w:t>
      </w:r>
    </w:p>
    <w:p w14:paraId="75AACECB" w14:textId="403F2FE4" w:rsidR="00691DF4" w:rsidRPr="00510A4B" w:rsidRDefault="00691DF4" w:rsidP="00510A4B">
      <w:pPr>
        <w:pStyle w:val="NoSpacing"/>
        <w:numPr>
          <w:ilvl w:val="0"/>
          <w:numId w:val="32"/>
        </w:numPr>
        <w:rPr>
          <w:rFonts w:asciiTheme="majorBidi" w:eastAsiaTheme="minorHAnsi" w:hAnsiTheme="majorBidi" w:cstheme="majorBidi"/>
          <w:bCs/>
          <w:lang w:val="en-GB" w:bidi="ar-SA"/>
        </w:rPr>
      </w:pPr>
      <w:r w:rsidRPr="00510A4B">
        <w:rPr>
          <w:rFonts w:asciiTheme="majorBidi" w:eastAsiaTheme="minorHAnsi" w:hAnsiTheme="majorBidi" w:cstheme="majorBidi"/>
          <w:bCs/>
          <w:lang w:val="en-GB" w:bidi="ar-SA"/>
        </w:rPr>
        <w:t>Created engaging and visually appealing content, including product descriptions, and social media posts, to enhance brand storytelling and engage customers.</w:t>
      </w:r>
    </w:p>
    <w:p w14:paraId="15F4E46C" w14:textId="77777777" w:rsidR="00510A4B" w:rsidRPr="00510A4B" w:rsidRDefault="00510A4B" w:rsidP="00510A4B">
      <w:pPr>
        <w:pStyle w:val="ListParagraph"/>
        <w:numPr>
          <w:ilvl w:val="0"/>
          <w:numId w:val="32"/>
        </w:numPr>
        <w:tabs>
          <w:tab w:val="right" w:pos="-1276"/>
          <w:tab w:val="center" w:pos="27216"/>
        </w:tabs>
        <w:spacing w:after="0"/>
        <w:ind w:right="270"/>
        <w:jc w:val="both"/>
        <w:rPr>
          <w:rFonts w:asciiTheme="majorBidi" w:hAnsiTheme="majorBidi" w:cstheme="majorBidi"/>
          <w:bCs/>
          <w:lang w:val="en-GB"/>
        </w:rPr>
      </w:pPr>
      <w:r w:rsidRPr="00510A4B">
        <w:rPr>
          <w:rFonts w:asciiTheme="majorBidi" w:hAnsiTheme="majorBidi" w:cstheme="majorBidi"/>
          <w:bCs/>
          <w:lang w:val="en-GB"/>
        </w:rPr>
        <w:t>Implemented social media advertising campaigns, optimizing targeting parameters and monitoring campaign performance to maximize reach and conversions.</w:t>
      </w:r>
    </w:p>
    <w:p w14:paraId="664F1830" w14:textId="49F99EF6" w:rsidR="008920D0" w:rsidRPr="008920D0" w:rsidRDefault="00914D5B" w:rsidP="00914D5B">
      <w:pPr>
        <w:pStyle w:val="ListParagraph"/>
        <w:numPr>
          <w:ilvl w:val="0"/>
          <w:numId w:val="32"/>
        </w:numPr>
        <w:tabs>
          <w:tab w:val="right" w:pos="-1276"/>
          <w:tab w:val="center" w:pos="27216"/>
        </w:tabs>
        <w:spacing w:after="0"/>
        <w:ind w:right="270"/>
        <w:jc w:val="both"/>
        <w:rPr>
          <w:rFonts w:asciiTheme="majorBidi" w:hAnsiTheme="majorBidi" w:cstheme="majorBidi"/>
          <w:bCs/>
          <w:lang w:val="en-GB"/>
        </w:rPr>
      </w:pPr>
      <w:r w:rsidRPr="00914D5B">
        <w:rPr>
          <w:rFonts w:asciiTheme="majorBidi" w:hAnsiTheme="majorBidi" w:cstheme="majorBidi"/>
          <w:bCs/>
          <w:lang w:val="en-GB"/>
        </w:rPr>
        <w:t>Cultivated a strong online community through active engagement, responding to customer feedback and fostering brand loyalty.</w:t>
      </w:r>
    </w:p>
    <w:p w14:paraId="15FF7A56" w14:textId="77777777" w:rsidR="00235E9F" w:rsidRDefault="00235E9F" w:rsidP="008920D0">
      <w:pPr>
        <w:tabs>
          <w:tab w:val="right" w:pos="-1276"/>
          <w:tab w:val="center" w:pos="27216"/>
        </w:tabs>
        <w:spacing w:after="0"/>
        <w:ind w:right="270"/>
        <w:jc w:val="both"/>
        <w:rPr>
          <w:rFonts w:asciiTheme="majorBidi" w:hAnsiTheme="majorBidi" w:cstheme="majorBidi"/>
          <w:bCs/>
          <w:lang w:val="en-GB"/>
        </w:rPr>
      </w:pPr>
    </w:p>
    <w:p w14:paraId="20A03BAF" w14:textId="63C180D4" w:rsidR="00267F48" w:rsidRPr="00267F48" w:rsidRDefault="004864FF" w:rsidP="00267F48">
      <w:pPr>
        <w:tabs>
          <w:tab w:val="right" w:pos="-1276"/>
          <w:tab w:val="center" w:pos="27216"/>
        </w:tabs>
        <w:spacing w:after="0"/>
        <w:ind w:right="270"/>
        <w:jc w:val="both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Marketing course Project</w:t>
      </w:r>
      <w:r w:rsidR="008A072C">
        <w:rPr>
          <w:rFonts w:asciiTheme="majorBidi" w:hAnsiTheme="majorBidi" w:cstheme="majorBidi"/>
          <w:b/>
        </w:rPr>
        <w:t>,</w:t>
      </w:r>
      <w:r w:rsidR="00A85B65" w:rsidRPr="006512E1">
        <w:rPr>
          <w:rFonts w:asciiTheme="majorBidi" w:hAnsiTheme="majorBidi" w:cstheme="majorBidi"/>
          <w:b/>
        </w:rPr>
        <w:t xml:space="preserve"> </w:t>
      </w:r>
      <w:r w:rsidR="008A072C">
        <w:rPr>
          <w:rFonts w:asciiTheme="majorBidi" w:hAnsiTheme="majorBidi" w:cstheme="majorBidi"/>
          <w:b/>
        </w:rPr>
        <w:t>January 2023</w:t>
      </w:r>
    </w:p>
    <w:p w14:paraId="768A4A08" w14:textId="6D7EE3EE" w:rsidR="00EB305C" w:rsidRPr="00EB305C" w:rsidRDefault="00EB305C" w:rsidP="00EB305C">
      <w:pPr>
        <w:pStyle w:val="ListParagraph"/>
        <w:numPr>
          <w:ilvl w:val="0"/>
          <w:numId w:val="32"/>
        </w:numPr>
        <w:spacing w:after="0"/>
        <w:ind w:right="180"/>
        <w:jc w:val="both"/>
        <w:rPr>
          <w:rFonts w:asciiTheme="majorBidi" w:hAnsiTheme="majorBidi" w:cstheme="majorBidi"/>
          <w:bCs/>
          <w:lang w:val="en-GB"/>
        </w:rPr>
      </w:pPr>
      <w:r w:rsidRPr="00EB305C">
        <w:rPr>
          <w:rFonts w:asciiTheme="majorBidi" w:hAnsiTheme="majorBidi" w:cstheme="majorBidi"/>
          <w:bCs/>
          <w:lang w:val="en-GB"/>
        </w:rPr>
        <w:t>Led a team of friends in a marketing project aimed at promoting a local supermarket, successfully increasing</w:t>
      </w:r>
      <w:r w:rsidR="00F803BE">
        <w:rPr>
          <w:rFonts w:asciiTheme="majorBidi" w:hAnsiTheme="majorBidi" w:cstheme="majorBidi"/>
          <w:bCs/>
          <w:lang w:val="en-GB"/>
        </w:rPr>
        <w:t xml:space="preserve"> </w:t>
      </w:r>
      <w:r w:rsidRPr="00EB305C">
        <w:rPr>
          <w:rFonts w:asciiTheme="majorBidi" w:hAnsiTheme="majorBidi" w:cstheme="majorBidi"/>
          <w:bCs/>
          <w:lang w:val="en-GB"/>
        </w:rPr>
        <w:t>brand visibility within the community.</w:t>
      </w:r>
    </w:p>
    <w:p w14:paraId="53086F6E" w14:textId="77777777" w:rsidR="00442C26" w:rsidRPr="00442C26" w:rsidRDefault="00442C26" w:rsidP="00C33C9C">
      <w:pPr>
        <w:pStyle w:val="ListParagraph"/>
        <w:numPr>
          <w:ilvl w:val="0"/>
          <w:numId w:val="32"/>
        </w:numPr>
        <w:spacing w:after="0"/>
        <w:ind w:right="180"/>
        <w:jc w:val="both"/>
        <w:rPr>
          <w:rFonts w:asciiTheme="majorBidi" w:hAnsiTheme="majorBidi" w:cstheme="majorBidi"/>
          <w:bCs/>
          <w:lang w:val="en-GB"/>
        </w:rPr>
      </w:pPr>
      <w:r w:rsidRPr="00442C26">
        <w:rPr>
          <w:rFonts w:asciiTheme="majorBidi" w:hAnsiTheme="majorBidi" w:cstheme="majorBidi"/>
          <w:bCs/>
          <w:lang w:val="en-GB"/>
        </w:rPr>
        <w:t>Collaborated with team members to develop a comprehensive marketing strategy, including defining target audience segments, identifying key messaging, and selecting appropriate marketing channels.</w:t>
      </w:r>
    </w:p>
    <w:p w14:paraId="79364639" w14:textId="7D2D6281" w:rsidR="00C33C9C" w:rsidRDefault="00280959" w:rsidP="000B647F">
      <w:pPr>
        <w:pStyle w:val="ListParagraph"/>
        <w:numPr>
          <w:ilvl w:val="0"/>
          <w:numId w:val="32"/>
        </w:numPr>
        <w:spacing w:after="0"/>
        <w:ind w:right="180"/>
        <w:jc w:val="both"/>
        <w:rPr>
          <w:rFonts w:asciiTheme="majorBidi" w:hAnsiTheme="majorBidi" w:cstheme="majorBidi"/>
          <w:bCs/>
          <w:lang w:val="en-GB"/>
        </w:rPr>
      </w:pPr>
      <w:r w:rsidRPr="00280959">
        <w:rPr>
          <w:rFonts w:asciiTheme="majorBidi" w:hAnsiTheme="majorBidi" w:cstheme="majorBidi"/>
          <w:bCs/>
          <w:lang w:val="en-GB"/>
        </w:rPr>
        <w:t xml:space="preserve">Presented project outcomes and results to the </w:t>
      </w:r>
      <w:r w:rsidR="001A014F">
        <w:rPr>
          <w:rFonts w:asciiTheme="majorBidi" w:hAnsiTheme="majorBidi" w:cstheme="majorBidi"/>
          <w:bCs/>
          <w:lang w:val="en-GB"/>
        </w:rPr>
        <w:t>professor</w:t>
      </w:r>
      <w:r w:rsidRPr="00280959">
        <w:rPr>
          <w:rFonts w:asciiTheme="majorBidi" w:hAnsiTheme="majorBidi" w:cstheme="majorBidi"/>
          <w:bCs/>
          <w:lang w:val="en-GB"/>
        </w:rPr>
        <w:t>, showcasing the positive impact of the marketing strategies on business growth and customer engagement.</w:t>
      </w:r>
    </w:p>
    <w:p w14:paraId="326CEA38" w14:textId="77777777" w:rsidR="00683488" w:rsidRPr="006512E1" w:rsidRDefault="006A341E" w:rsidP="00C33C9C">
      <w:pPr>
        <w:rPr>
          <w:rFonts w:asciiTheme="majorBidi" w:hAnsiTheme="majorBidi" w:cstheme="majorBidi"/>
          <w:b/>
          <w:bCs/>
        </w:rPr>
      </w:pPr>
      <w:r w:rsidRPr="006512E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8C13502" wp14:editId="471B4F37">
                <wp:simplePos x="0" y="0"/>
                <wp:positionH relativeFrom="column">
                  <wp:posOffset>-66675</wp:posOffset>
                </wp:positionH>
                <wp:positionV relativeFrom="paragraph">
                  <wp:posOffset>182245</wp:posOffset>
                </wp:positionV>
                <wp:extent cx="69342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10871" id="Straight Connector 8" o:spid="_x0000_s1026" style="position:absolute;flip:y;z-index:2516643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4.35pt" to="540.7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" strokecolor="#bfbfbf [2412]" strokeweight="1pt">
                <v:stroke joinstyle="miter"/>
              </v:line>
            </w:pict>
          </mc:Fallback>
        </mc:AlternateContent>
      </w:r>
      <w:r w:rsidR="00683488" w:rsidRPr="006512E1">
        <w:rPr>
          <w:rFonts w:asciiTheme="majorBidi" w:hAnsiTheme="majorBidi" w:cstheme="majorBidi"/>
          <w:b/>
          <w:bCs/>
        </w:rPr>
        <w:t>Academic Background</w:t>
      </w:r>
    </w:p>
    <w:p w14:paraId="3654DD17" w14:textId="688DEC6C" w:rsidR="00930801" w:rsidRDefault="00A85B65" w:rsidP="00930801">
      <w:pPr>
        <w:pStyle w:val="ListParagraph"/>
        <w:numPr>
          <w:ilvl w:val="0"/>
          <w:numId w:val="27"/>
        </w:numPr>
        <w:tabs>
          <w:tab w:val="right" w:pos="-1276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textAlignment w:val="baseline"/>
        <w:rPr>
          <w:rFonts w:asciiTheme="majorBidi" w:hAnsiTheme="majorBidi" w:cstheme="majorBidi"/>
        </w:rPr>
      </w:pPr>
      <w:r w:rsidRPr="006512E1">
        <w:rPr>
          <w:rFonts w:asciiTheme="majorBidi" w:hAnsiTheme="majorBidi" w:cstheme="majorBidi"/>
          <w:b/>
          <w:bCs/>
        </w:rPr>
        <w:t xml:space="preserve">BS, </w:t>
      </w:r>
      <w:r w:rsidR="00927C32">
        <w:rPr>
          <w:rFonts w:asciiTheme="majorBidi" w:hAnsiTheme="majorBidi" w:cstheme="majorBidi"/>
          <w:b/>
          <w:bCs/>
        </w:rPr>
        <w:t>Marketing</w:t>
      </w:r>
      <w:r w:rsidR="00693342">
        <w:rPr>
          <w:rFonts w:asciiTheme="majorBidi" w:hAnsiTheme="majorBidi" w:cstheme="majorBidi"/>
        </w:rPr>
        <w:t xml:space="preserve">, </w:t>
      </w:r>
      <w:r w:rsidR="00235E9F">
        <w:rPr>
          <w:rFonts w:asciiTheme="majorBidi" w:hAnsiTheme="majorBidi" w:cstheme="majorBidi"/>
        </w:rPr>
        <w:t>,</w:t>
      </w:r>
      <w:r w:rsidRPr="006512E1">
        <w:rPr>
          <w:rFonts w:asciiTheme="majorBidi" w:hAnsiTheme="majorBidi" w:cstheme="majorBidi"/>
        </w:rPr>
        <w:t xml:space="preserve"> Lebanese American University (LAU)</w:t>
      </w:r>
      <w:r w:rsidR="00930801">
        <w:rPr>
          <w:rFonts w:asciiTheme="majorBidi" w:hAnsiTheme="majorBidi" w:cstheme="majorBidi"/>
        </w:rPr>
        <w:t xml:space="preserve">, Present </w:t>
      </w:r>
    </w:p>
    <w:p w14:paraId="71462F1D" w14:textId="6D3AAB26" w:rsidR="003F3BAD" w:rsidRPr="003F3BAD" w:rsidRDefault="003F3BAD" w:rsidP="00930801">
      <w:pPr>
        <w:pStyle w:val="ListParagraph"/>
        <w:numPr>
          <w:ilvl w:val="0"/>
          <w:numId w:val="27"/>
        </w:numPr>
        <w:tabs>
          <w:tab w:val="right" w:pos="-1276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textAlignment w:val="baselin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1 semester </w:t>
      </w:r>
      <w:r w:rsidR="0018364D">
        <w:rPr>
          <w:rFonts w:asciiTheme="majorBidi" w:hAnsiTheme="majorBidi" w:cstheme="majorBidi"/>
          <w:b/>
          <w:bCs/>
        </w:rPr>
        <w:t>left.</w:t>
      </w:r>
      <w:r>
        <w:rPr>
          <w:rFonts w:asciiTheme="majorBidi" w:hAnsiTheme="majorBidi" w:cstheme="majorBidi"/>
          <w:b/>
          <w:bCs/>
        </w:rPr>
        <w:t xml:space="preserve"> </w:t>
      </w:r>
    </w:p>
    <w:p w14:paraId="736CAED4" w14:textId="77777777" w:rsidR="003F3BAD" w:rsidRPr="00930801" w:rsidRDefault="003F3BAD" w:rsidP="003F3BAD">
      <w:pPr>
        <w:pStyle w:val="ListParagraph"/>
        <w:tabs>
          <w:tab w:val="right" w:pos="-1276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180"/>
        <w:textAlignment w:val="baseline"/>
        <w:rPr>
          <w:rFonts w:asciiTheme="majorBidi" w:hAnsiTheme="majorBidi" w:cstheme="majorBidi"/>
        </w:rPr>
      </w:pPr>
    </w:p>
    <w:p w14:paraId="2F8CF984" w14:textId="77777777" w:rsidR="005E04E6" w:rsidRPr="006512E1" w:rsidRDefault="005E04E6" w:rsidP="005E04E6">
      <w:pPr>
        <w:tabs>
          <w:tab w:val="right" w:pos="-1276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-270"/>
        <w:textAlignment w:val="baseline"/>
        <w:rPr>
          <w:rFonts w:asciiTheme="majorBidi" w:hAnsiTheme="majorBidi" w:cstheme="majorBidi"/>
          <w:b/>
          <w:sz w:val="20"/>
          <w:szCs w:val="20"/>
          <w:lang w:val="en-GB"/>
        </w:rPr>
      </w:pPr>
    </w:p>
    <w:p w14:paraId="4E4CFC0B" w14:textId="77777777" w:rsidR="00B11C6A" w:rsidRPr="006512E1" w:rsidRDefault="00B11C6A" w:rsidP="002B16EF">
      <w:pPr>
        <w:rPr>
          <w:rFonts w:asciiTheme="majorBidi" w:hAnsiTheme="majorBidi" w:cstheme="majorBidi"/>
          <w:b/>
          <w:bCs/>
        </w:rPr>
      </w:pPr>
      <w:r w:rsidRPr="006512E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DBAC160" wp14:editId="00997C43">
                <wp:simplePos x="0" y="0"/>
                <wp:positionH relativeFrom="column">
                  <wp:posOffset>-76200</wp:posOffset>
                </wp:positionH>
                <wp:positionV relativeFrom="paragraph">
                  <wp:posOffset>181610</wp:posOffset>
                </wp:positionV>
                <wp:extent cx="6934200" cy="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B2DF1B" id="Straight Connector 12" o:spid="_x0000_s1026" style="position:absolute;flip:y;z-index:2516725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pt,14.3pt" to="540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" strokecolor="#bfbfbf [2412]" strokeweight="1pt">
                <v:stroke joinstyle="miter"/>
              </v:line>
            </w:pict>
          </mc:Fallback>
        </mc:AlternateContent>
      </w:r>
      <w:r w:rsidRPr="006512E1">
        <w:rPr>
          <w:rFonts w:asciiTheme="majorBidi" w:hAnsiTheme="majorBidi" w:cstheme="majorBidi"/>
          <w:b/>
          <w:bCs/>
        </w:rPr>
        <w:t>Languages</w:t>
      </w:r>
    </w:p>
    <w:p w14:paraId="7A6E0996" w14:textId="77777777" w:rsidR="00D517CB" w:rsidRPr="006512E1" w:rsidRDefault="00D517CB" w:rsidP="00D517CB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  <w:sectPr w:rsidR="00D517CB" w:rsidRPr="006512E1" w:rsidSect="00113127">
          <w:type w:val="continuous"/>
          <w:pgSz w:w="12240" w:h="15840"/>
          <w:pgMar w:top="720" w:right="180" w:bottom="720" w:left="720" w:header="720" w:footer="720" w:gutter="0"/>
          <w:cols w:space="720"/>
          <w:docGrid w:linePitch="360"/>
        </w:sectPr>
      </w:pPr>
    </w:p>
    <w:p w14:paraId="6A72A64B" w14:textId="77777777" w:rsidR="00B11C6A" w:rsidRPr="006512E1" w:rsidRDefault="00155F36" w:rsidP="00247F1C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6512E1">
        <w:rPr>
          <w:rFonts w:asciiTheme="majorBidi" w:hAnsiTheme="majorBidi" w:cstheme="majorBidi"/>
        </w:rPr>
        <w:t>English (</w:t>
      </w:r>
      <w:r w:rsidR="00247F1C" w:rsidRPr="006512E1">
        <w:rPr>
          <w:rFonts w:asciiTheme="majorBidi" w:hAnsiTheme="majorBidi" w:cstheme="majorBidi"/>
        </w:rPr>
        <w:t>Fluent</w:t>
      </w:r>
      <w:r w:rsidR="00D517CB" w:rsidRPr="006512E1">
        <w:rPr>
          <w:rFonts w:asciiTheme="majorBidi" w:hAnsiTheme="majorBidi" w:cstheme="majorBidi"/>
        </w:rPr>
        <w:t>)</w:t>
      </w:r>
    </w:p>
    <w:p w14:paraId="4B626D2D" w14:textId="77777777" w:rsidR="00797B40" w:rsidRPr="006512E1" w:rsidRDefault="00236925" w:rsidP="00236925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  <w:sectPr w:rsidR="00797B40" w:rsidRPr="006512E1" w:rsidSect="00113127">
          <w:type w:val="continuous"/>
          <w:pgSz w:w="12240" w:h="15840"/>
          <w:pgMar w:top="720" w:right="180" w:bottom="720" w:left="720" w:header="720" w:footer="720" w:gutter="0"/>
          <w:cols w:num="2" w:space="720"/>
          <w:docGrid w:linePitch="360"/>
        </w:sectPr>
      </w:pPr>
      <w:r w:rsidRPr="006512E1">
        <w:rPr>
          <w:rFonts w:asciiTheme="majorBidi" w:hAnsiTheme="majorBidi" w:cstheme="majorBidi"/>
        </w:rPr>
        <w:t>Arabic (Native)</w:t>
      </w:r>
    </w:p>
    <w:p w14:paraId="6B663AED" w14:textId="77777777" w:rsidR="003274BB" w:rsidRDefault="003274BB" w:rsidP="00115D28">
      <w:pPr>
        <w:ind w:right="180"/>
        <w:rPr>
          <w:rFonts w:asciiTheme="majorBidi" w:hAnsiTheme="majorBidi" w:cstheme="majorBidi"/>
          <w:b/>
          <w:bCs/>
          <w:noProof/>
        </w:rPr>
      </w:pPr>
    </w:p>
    <w:p w14:paraId="4BEF8B83" w14:textId="77777777" w:rsidR="005E4745" w:rsidRPr="006512E1" w:rsidRDefault="005E4745" w:rsidP="00115D28">
      <w:pPr>
        <w:ind w:right="180"/>
        <w:rPr>
          <w:rFonts w:asciiTheme="majorBidi" w:hAnsiTheme="majorBidi" w:cstheme="majorBidi"/>
          <w:b/>
          <w:bCs/>
          <w:noProof/>
        </w:rPr>
      </w:pPr>
      <w:r w:rsidRPr="006512E1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B40B789" wp14:editId="1CCDC828">
                <wp:simplePos x="0" y="0"/>
                <wp:positionH relativeFrom="column">
                  <wp:posOffset>-66675</wp:posOffset>
                </wp:positionH>
                <wp:positionV relativeFrom="paragraph">
                  <wp:posOffset>176530</wp:posOffset>
                </wp:positionV>
                <wp:extent cx="69342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4CC444" id="Straight Connector 3" o:spid="_x0000_s1026" style="position:absolute;flip:y;z-index:2516746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3.9pt" to="540.7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" strokecolor="#bfbfbf [2412]" strokeweight="1pt">
                <v:stroke joinstyle="miter"/>
              </v:line>
            </w:pict>
          </mc:Fallback>
        </mc:AlternateContent>
      </w:r>
      <w:r w:rsidR="00115D28" w:rsidRPr="006512E1">
        <w:rPr>
          <w:rFonts w:asciiTheme="majorBidi" w:hAnsiTheme="majorBidi" w:cstheme="majorBidi"/>
          <w:b/>
          <w:bCs/>
          <w:noProof/>
        </w:rPr>
        <w:t xml:space="preserve">Certificates, Memberships </w:t>
      </w:r>
      <w:r w:rsidRPr="006512E1">
        <w:rPr>
          <w:rFonts w:asciiTheme="majorBidi" w:hAnsiTheme="majorBidi" w:cstheme="majorBidi"/>
          <w:b/>
          <w:bCs/>
          <w:noProof/>
        </w:rPr>
        <w:t>&amp; Activities</w:t>
      </w:r>
    </w:p>
    <w:p w14:paraId="12088B9E" w14:textId="77777777" w:rsidR="00930801" w:rsidRDefault="00887DD9" w:rsidP="004524F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iCs/>
        </w:rPr>
      </w:pPr>
      <w:r w:rsidRPr="00930801">
        <w:rPr>
          <w:rFonts w:asciiTheme="majorBidi" w:hAnsiTheme="majorBidi" w:cstheme="majorBidi"/>
          <w:iCs/>
        </w:rPr>
        <w:t>Hubspot</w:t>
      </w:r>
      <w:r w:rsidR="005E4745" w:rsidRPr="00930801">
        <w:rPr>
          <w:rFonts w:asciiTheme="majorBidi" w:hAnsiTheme="majorBidi" w:cstheme="majorBidi"/>
          <w:iCs/>
        </w:rPr>
        <w:t xml:space="preserve">’s Certified </w:t>
      </w:r>
      <w:r w:rsidR="00930801" w:rsidRPr="00930801">
        <w:rPr>
          <w:rFonts w:asciiTheme="majorBidi" w:hAnsiTheme="majorBidi" w:cstheme="majorBidi"/>
          <w:iCs/>
        </w:rPr>
        <w:t xml:space="preserve">Inbound </w:t>
      </w:r>
      <w:r w:rsidR="00115D28" w:rsidRPr="00930801">
        <w:rPr>
          <w:rFonts w:asciiTheme="majorBidi" w:hAnsiTheme="majorBidi" w:cstheme="majorBidi"/>
          <w:iCs/>
        </w:rPr>
        <w:t xml:space="preserve">Marketing </w:t>
      </w:r>
    </w:p>
    <w:p w14:paraId="133DEF1E" w14:textId="1FE750AF" w:rsidR="005E2BC9" w:rsidRDefault="005E2BC9" w:rsidP="004524F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/>
          <w:iCs/>
        </w:rPr>
        <w:t xml:space="preserve">Social media </w:t>
      </w:r>
      <w:r w:rsidR="0018364D">
        <w:rPr>
          <w:rFonts w:asciiTheme="majorBidi" w:hAnsiTheme="majorBidi" w:cstheme="majorBidi"/>
          <w:iCs/>
        </w:rPr>
        <w:t>certified.</w:t>
      </w:r>
    </w:p>
    <w:p w14:paraId="6FEF946C" w14:textId="76CC87FC" w:rsidR="00156554" w:rsidRDefault="005350DE" w:rsidP="004524F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iCs/>
        </w:rPr>
      </w:pPr>
      <w:r w:rsidRPr="005350DE">
        <w:rPr>
          <w:rFonts w:asciiTheme="majorBidi" w:hAnsiTheme="majorBidi" w:cstheme="majorBidi"/>
          <w:iCs/>
        </w:rPr>
        <w:t xml:space="preserve">Citi </w:t>
      </w:r>
      <w:r>
        <w:rPr>
          <w:rFonts w:asciiTheme="majorBidi" w:hAnsiTheme="majorBidi" w:cstheme="majorBidi"/>
          <w:iCs/>
        </w:rPr>
        <w:t xml:space="preserve">certified </w:t>
      </w:r>
      <w:r w:rsidRPr="005350DE">
        <w:rPr>
          <w:rFonts w:asciiTheme="majorBidi" w:hAnsiTheme="majorBidi" w:cstheme="majorBidi"/>
          <w:iCs/>
        </w:rPr>
        <w:t>in Social Behavioral Educational Researcher Training</w:t>
      </w:r>
    </w:p>
    <w:p w14:paraId="755A29B3" w14:textId="7FEBD702" w:rsidR="0030272E" w:rsidRDefault="00487FA7" w:rsidP="00C612D8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/>
          <w:iCs/>
        </w:rPr>
        <w:t xml:space="preserve">UNESCO certified </w:t>
      </w:r>
      <w:r w:rsidR="00C612D8">
        <w:rPr>
          <w:rFonts w:asciiTheme="majorBidi" w:hAnsiTheme="majorBidi" w:cstheme="majorBidi"/>
          <w:iCs/>
        </w:rPr>
        <w:t xml:space="preserve">participated in the importance of activism and </w:t>
      </w:r>
      <w:r w:rsidR="00F27B7C">
        <w:rPr>
          <w:rFonts w:asciiTheme="majorBidi" w:hAnsiTheme="majorBidi" w:cstheme="majorBidi"/>
          <w:iCs/>
        </w:rPr>
        <w:t>leadership.</w:t>
      </w:r>
    </w:p>
    <w:p w14:paraId="1E89A378" w14:textId="33A76851" w:rsidR="00C612D8" w:rsidRDefault="003F3BAD" w:rsidP="00C612D8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/>
          <w:iCs/>
        </w:rPr>
        <w:t xml:space="preserve">Participated in marketing </w:t>
      </w:r>
      <w:r w:rsidR="0018364D">
        <w:rPr>
          <w:rFonts w:asciiTheme="majorBidi" w:hAnsiTheme="majorBidi" w:cstheme="majorBidi"/>
          <w:iCs/>
        </w:rPr>
        <w:t>club.</w:t>
      </w:r>
      <w:r>
        <w:rPr>
          <w:rFonts w:asciiTheme="majorBidi" w:hAnsiTheme="majorBidi" w:cstheme="majorBidi"/>
          <w:iCs/>
        </w:rPr>
        <w:t xml:space="preserve"> </w:t>
      </w:r>
    </w:p>
    <w:p w14:paraId="74D804EE" w14:textId="2240F41C" w:rsidR="0018364D" w:rsidRDefault="0018364D" w:rsidP="00C612D8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/>
          <w:iCs/>
        </w:rPr>
        <w:t xml:space="preserve">Participated in loreal competition. </w:t>
      </w:r>
    </w:p>
    <w:p w14:paraId="0B816647" w14:textId="1D86AB56" w:rsidR="0074247C" w:rsidRPr="00C612D8" w:rsidRDefault="006A57E6" w:rsidP="00C612D8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/>
          <w:iCs/>
        </w:rPr>
        <w:t>Participated in</w:t>
      </w:r>
      <w:r w:rsidR="00F27B7C">
        <w:rPr>
          <w:rFonts w:asciiTheme="majorBidi" w:hAnsiTheme="majorBidi" w:cstheme="majorBidi"/>
          <w:iCs/>
        </w:rPr>
        <w:t xml:space="preserve"> the AI and digital marketing workshop. </w:t>
      </w:r>
    </w:p>
    <w:p w14:paraId="1EFEBB01" w14:textId="77777777" w:rsidR="0030272E" w:rsidRPr="008A176B" w:rsidRDefault="0030272E" w:rsidP="0030272E">
      <w:pPr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iCs/>
          <w:sz w:val="6"/>
          <w:szCs w:val="6"/>
        </w:rPr>
      </w:pPr>
    </w:p>
    <w:p w14:paraId="2D58DC52" w14:textId="77777777" w:rsidR="006A0F85" w:rsidRDefault="006A0F85" w:rsidP="00115D28">
      <w:pPr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b/>
          <w:bCs/>
          <w:iCs/>
        </w:rPr>
      </w:pPr>
    </w:p>
    <w:p w14:paraId="45091027" w14:textId="77777777" w:rsidR="00C54458" w:rsidRPr="006512E1" w:rsidRDefault="00C54458" w:rsidP="00C54458">
      <w:pPr>
        <w:tabs>
          <w:tab w:val="right" w:pos="-1276"/>
          <w:tab w:val="center" w:pos="27216"/>
        </w:tabs>
        <w:spacing w:after="80"/>
        <w:ind w:right="-90"/>
        <w:rPr>
          <w:rFonts w:asciiTheme="majorBidi" w:hAnsiTheme="majorBidi" w:cstheme="majorBidi"/>
          <w:b/>
          <w:bCs/>
          <w:lang w:val="en-GB"/>
        </w:rPr>
      </w:pPr>
      <w:r w:rsidRPr="006512E1">
        <w:rPr>
          <w:rFonts w:asciiTheme="majorBidi" w:hAnsiTheme="majorBidi" w:cstheme="maj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D846D27" wp14:editId="7C5C3F5A">
                <wp:simplePos x="0" y="0"/>
                <wp:positionH relativeFrom="column">
                  <wp:posOffset>-38100</wp:posOffset>
                </wp:positionH>
                <wp:positionV relativeFrom="paragraph">
                  <wp:posOffset>186690</wp:posOffset>
                </wp:positionV>
                <wp:extent cx="69342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3A87DA" id="Straight Connector 10" o:spid="_x0000_s1026" style="position:absolute;flip:y;z-index:251676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14.7pt" to="543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" strokecolor="#bfbfbf [2412]" strokeweight="1pt">
                <v:stroke joinstyle="miter"/>
              </v:line>
            </w:pict>
          </mc:Fallback>
        </mc:AlternateContent>
      </w:r>
      <w:r w:rsidRPr="006512E1">
        <w:rPr>
          <w:rFonts w:asciiTheme="majorBidi" w:hAnsiTheme="majorBidi" w:cstheme="majorBidi"/>
          <w:b/>
          <w:bCs/>
          <w:lang w:val="en-GB"/>
        </w:rPr>
        <w:t>Core Competencies and Skills</w:t>
      </w:r>
    </w:p>
    <w:p w14:paraId="07BD8442" w14:textId="77777777" w:rsidR="00C54458" w:rsidRPr="006512E1" w:rsidRDefault="00C54458" w:rsidP="00C54458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80"/>
        <w:ind w:left="270" w:right="-90" w:hanging="180"/>
        <w:rPr>
          <w:rFonts w:asciiTheme="majorBidi" w:hAnsiTheme="majorBidi" w:cstheme="majorBidi"/>
          <w:sz w:val="20"/>
          <w:szCs w:val="20"/>
          <w:lang w:val="en-GB"/>
        </w:rPr>
        <w:sectPr w:rsidR="00C54458" w:rsidRPr="006512E1" w:rsidSect="00113127">
          <w:type w:val="continuous"/>
          <w:pgSz w:w="12240" w:h="15840"/>
          <w:pgMar w:top="720" w:right="360" w:bottom="720" w:left="720" w:header="720" w:footer="720" w:gutter="0"/>
          <w:cols w:space="720"/>
          <w:docGrid w:linePitch="360"/>
        </w:sectPr>
      </w:pPr>
    </w:p>
    <w:p w14:paraId="0C879486" w14:textId="77777777" w:rsidR="00C54458" w:rsidRPr="006512E1" w:rsidRDefault="00C54458" w:rsidP="00C54458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0"/>
        <w:ind w:right="-90"/>
        <w:rPr>
          <w:rFonts w:asciiTheme="majorBidi" w:hAnsiTheme="majorBidi" w:cstheme="majorBidi"/>
          <w:lang w:val="en-GB"/>
        </w:rPr>
      </w:pPr>
      <w:r w:rsidRPr="006512E1">
        <w:rPr>
          <w:rFonts w:asciiTheme="majorBidi" w:hAnsiTheme="majorBidi" w:cstheme="majorBidi"/>
          <w:lang w:val="en-GB"/>
        </w:rPr>
        <w:t>Communication and Interpersonal Skills</w:t>
      </w:r>
    </w:p>
    <w:p w14:paraId="4859832A" w14:textId="77777777" w:rsidR="00E10092" w:rsidRDefault="00E10092" w:rsidP="00C54458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0"/>
        <w:ind w:right="-90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lang w:val="en-GB"/>
        </w:rPr>
        <w:t>Digital marketing and analytics</w:t>
      </w:r>
    </w:p>
    <w:p w14:paraId="2D09BBB9" w14:textId="77777777" w:rsidR="00C54458" w:rsidRPr="006512E1" w:rsidRDefault="00C54458" w:rsidP="00C54458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0"/>
        <w:ind w:right="-90"/>
        <w:rPr>
          <w:rFonts w:asciiTheme="majorBidi" w:hAnsiTheme="majorBidi" w:cstheme="majorBidi"/>
          <w:lang w:val="en-GB"/>
        </w:rPr>
      </w:pPr>
      <w:r w:rsidRPr="006512E1">
        <w:rPr>
          <w:rFonts w:asciiTheme="majorBidi" w:hAnsiTheme="majorBidi" w:cstheme="majorBidi"/>
          <w:lang w:val="en-GB"/>
        </w:rPr>
        <w:t>Analytical and Critical Thinking</w:t>
      </w:r>
    </w:p>
    <w:p w14:paraId="69737D66" w14:textId="77777777" w:rsidR="00C54458" w:rsidRPr="006512E1" w:rsidRDefault="00C54458" w:rsidP="00C54458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0"/>
        <w:ind w:right="-90"/>
        <w:rPr>
          <w:rFonts w:asciiTheme="majorBidi" w:hAnsiTheme="majorBidi" w:cstheme="majorBidi"/>
          <w:lang w:val="en-GB"/>
        </w:rPr>
      </w:pPr>
      <w:r w:rsidRPr="006512E1">
        <w:rPr>
          <w:rFonts w:asciiTheme="majorBidi" w:hAnsiTheme="majorBidi" w:cstheme="majorBidi"/>
          <w:lang w:val="en-GB"/>
        </w:rPr>
        <w:t>Punctuation and Time management</w:t>
      </w:r>
    </w:p>
    <w:p w14:paraId="1670B944" w14:textId="1E796B58" w:rsidR="00C54458" w:rsidRPr="00930801" w:rsidRDefault="009F315E" w:rsidP="00930801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0"/>
        <w:ind w:right="-90"/>
        <w:rPr>
          <w:rFonts w:asciiTheme="majorBidi" w:hAnsiTheme="majorBidi" w:cstheme="majorBidi"/>
          <w:lang w:val="en-GB"/>
        </w:rPr>
      </w:pPr>
      <w:r w:rsidRPr="006512E1">
        <w:rPr>
          <w:rFonts w:asciiTheme="majorBidi" w:hAnsiTheme="majorBidi" w:cstheme="majorBidi"/>
          <w:lang w:val="en-GB"/>
        </w:rPr>
        <w:t>Teamwork</w:t>
      </w:r>
      <w:r w:rsidR="00C54458" w:rsidRPr="006512E1">
        <w:rPr>
          <w:rFonts w:asciiTheme="majorBidi" w:hAnsiTheme="majorBidi" w:cstheme="majorBidi"/>
          <w:lang w:val="en-GB"/>
        </w:rPr>
        <w:t xml:space="preserve"> and Leadership</w:t>
      </w:r>
    </w:p>
    <w:p w14:paraId="7F86C5C5" w14:textId="77777777" w:rsidR="00C54458" w:rsidRPr="006512E1" w:rsidRDefault="00C54458" w:rsidP="00C54458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0"/>
        <w:ind w:right="-90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lang w:val="en-GB"/>
        </w:rPr>
        <w:t xml:space="preserve">Microsoft Office </w:t>
      </w:r>
      <w:r w:rsidRPr="006512E1">
        <w:rPr>
          <w:rFonts w:asciiTheme="majorBidi" w:hAnsiTheme="majorBidi" w:cstheme="majorBidi"/>
          <w:lang w:val="en-GB"/>
        </w:rPr>
        <w:t xml:space="preserve">Tools (Word, Excel, Outlook) </w:t>
      </w:r>
      <w:r w:rsidRPr="006512E1">
        <w:rPr>
          <w:rFonts w:asciiTheme="majorBidi" w:hAnsiTheme="majorBidi" w:cstheme="majorBidi"/>
          <w:iCs/>
        </w:rPr>
        <w:t xml:space="preserve">                                          </w:t>
      </w:r>
    </w:p>
    <w:p w14:paraId="705E0B4D" w14:textId="77777777" w:rsidR="00C54458" w:rsidRDefault="00C54458" w:rsidP="00C54458">
      <w:pPr>
        <w:pStyle w:val="ListParagraph"/>
        <w:numPr>
          <w:ilvl w:val="0"/>
          <w:numId w:val="2"/>
        </w:numPr>
        <w:tabs>
          <w:tab w:val="right" w:pos="-1276"/>
          <w:tab w:val="center" w:pos="27216"/>
        </w:tabs>
        <w:spacing w:after="0"/>
        <w:ind w:right="-90"/>
        <w:rPr>
          <w:rFonts w:asciiTheme="majorBidi" w:hAnsiTheme="majorBidi" w:cstheme="majorBidi"/>
          <w:lang w:val="en-GB"/>
        </w:rPr>
        <w:sectPr w:rsidR="00C54458" w:rsidSect="00113127">
          <w:type w:val="continuous"/>
          <w:pgSz w:w="12240" w:h="15840"/>
          <w:pgMar w:top="720" w:right="180" w:bottom="720" w:left="720" w:header="720" w:footer="720" w:gutter="0"/>
          <w:cols w:num="2" w:space="720"/>
          <w:docGrid w:linePitch="360"/>
        </w:sectPr>
      </w:pPr>
    </w:p>
    <w:p w14:paraId="62E4892C" w14:textId="77777777" w:rsidR="00C54458" w:rsidRPr="00C54458" w:rsidRDefault="00C54458" w:rsidP="00115D28">
      <w:pPr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b/>
          <w:bCs/>
          <w:iCs/>
          <w:lang w:val="en-GB"/>
        </w:rPr>
        <w:sectPr w:rsidR="00C54458" w:rsidRPr="00C54458" w:rsidSect="00113127">
          <w:type w:val="continuous"/>
          <w:pgSz w:w="12240" w:h="15840"/>
          <w:pgMar w:top="720" w:right="180" w:bottom="720" w:left="720" w:header="720" w:footer="720" w:gutter="0"/>
          <w:cols w:space="720"/>
          <w:docGrid w:linePitch="360"/>
        </w:sectPr>
      </w:pPr>
    </w:p>
    <w:p w14:paraId="746F5517" w14:textId="77777777" w:rsidR="00115D28" w:rsidRPr="008A176B" w:rsidRDefault="00115D28" w:rsidP="00115D28">
      <w:pPr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b/>
          <w:bCs/>
          <w:iCs/>
          <w:sz w:val="2"/>
          <w:szCs w:val="2"/>
        </w:rPr>
      </w:pPr>
    </w:p>
    <w:p w14:paraId="54271031" w14:textId="77777777" w:rsidR="00115D28" w:rsidRPr="006512E1" w:rsidRDefault="00115D28" w:rsidP="00115D28">
      <w:pPr>
        <w:pStyle w:val="ListParagraph"/>
        <w:tabs>
          <w:tab w:val="right" w:pos="-1276"/>
          <w:tab w:val="left" w:pos="10710"/>
          <w:tab w:val="left" w:pos="10890"/>
          <w:tab w:val="left" w:pos="10980"/>
          <w:tab w:val="center" w:pos="27216"/>
        </w:tabs>
        <w:overflowPunct w:val="0"/>
        <w:autoSpaceDE w:val="0"/>
        <w:autoSpaceDN w:val="0"/>
        <w:adjustRightInd w:val="0"/>
        <w:spacing w:after="0" w:line="240" w:lineRule="auto"/>
        <w:ind w:right="450"/>
        <w:jc w:val="both"/>
        <w:textAlignment w:val="baseline"/>
        <w:rPr>
          <w:rFonts w:asciiTheme="majorBidi" w:hAnsiTheme="majorBidi" w:cstheme="majorBidi"/>
          <w:b/>
          <w:bCs/>
          <w:iCs/>
        </w:rPr>
      </w:pPr>
    </w:p>
    <w:sectPr w:rsidR="00115D28" w:rsidRPr="006512E1" w:rsidSect="00113127">
      <w:type w:val="continuous"/>
      <w:pgSz w:w="12240" w:h="15840"/>
      <w:pgMar w:top="720" w:right="18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25E1742"/>
    <w:lvl w:ilvl="0">
      <w:numFmt w:val="bullet"/>
      <w:lvlText w:val="*"/>
      <w:lvlJc w:val="left"/>
    </w:lvl>
  </w:abstractNum>
  <w:abstractNum w:abstractNumId="1" w15:restartNumberingAfterBreak="0">
    <w:nsid w:val="00EB5BD2"/>
    <w:multiLevelType w:val="hybridMultilevel"/>
    <w:tmpl w:val="90441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C7877"/>
    <w:multiLevelType w:val="multilevel"/>
    <w:tmpl w:val="6F883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102EF7"/>
    <w:multiLevelType w:val="multilevel"/>
    <w:tmpl w:val="06263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0F23A6"/>
    <w:multiLevelType w:val="hybridMultilevel"/>
    <w:tmpl w:val="E07C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6780E"/>
    <w:multiLevelType w:val="hybridMultilevel"/>
    <w:tmpl w:val="26D29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504E0"/>
    <w:multiLevelType w:val="hybridMultilevel"/>
    <w:tmpl w:val="117AC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2B6CDB"/>
    <w:multiLevelType w:val="hybridMultilevel"/>
    <w:tmpl w:val="9C668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B57559"/>
    <w:multiLevelType w:val="hybridMultilevel"/>
    <w:tmpl w:val="6AF6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973296"/>
    <w:multiLevelType w:val="hybridMultilevel"/>
    <w:tmpl w:val="CA80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358D9"/>
    <w:multiLevelType w:val="multilevel"/>
    <w:tmpl w:val="8DE64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CFB0F11"/>
    <w:multiLevelType w:val="hybridMultilevel"/>
    <w:tmpl w:val="419A3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0C0F24"/>
    <w:multiLevelType w:val="hybridMultilevel"/>
    <w:tmpl w:val="D2ACC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67A5C"/>
    <w:multiLevelType w:val="hybridMultilevel"/>
    <w:tmpl w:val="EB9C7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926270"/>
    <w:multiLevelType w:val="hybridMultilevel"/>
    <w:tmpl w:val="A516A81A"/>
    <w:lvl w:ilvl="0" w:tplc="2E2CD95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903CC"/>
    <w:multiLevelType w:val="hybridMultilevel"/>
    <w:tmpl w:val="4460A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C7205"/>
    <w:multiLevelType w:val="hybridMultilevel"/>
    <w:tmpl w:val="028C0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93C3F"/>
    <w:multiLevelType w:val="hybridMultilevel"/>
    <w:tmpl w:val="0CDC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B02792"/>
    <w:multiLevelType w:val="hybridMultilevel"/>
    <w:tmpl w:val="E138C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44694E"/>
    <w:multiLevelType w:val="hybridMultilevel"/>
    <w:tmpl w:val="20A82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6B3953"/>
    <w:multiLevelType w:val="hybridMultilevel"/>
    <w:tmpl w:val="CFE04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EE57F1"/>
    <w:multiLevelType w:val="hybridMultilevel"/>
    <w:tmpl w:val="70864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F81A23"/>
    <w:multiLevelType w:val="hybridMultilevel"/>
    <w:tmpl w:val="6262C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175C9"/>
    <w:multiLevelType w:val="hybridMultilevel"/>
    <w:tmpl w:val="FA8E9ADC"/>
    <w:lvl w:ilvl="0" w:tplc="E864EA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1F59AF"/>
    <w:multiLevelType w:val="hybridMultilevel"/>
    <w:tmpl w:val="D3108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F86529"/>
    <w:multiLevelType w:val="hybridMultilevel"/>
    <w:tmpl w:val="69F8EBDA"/>
    <w:lvl w:ilvl="0" w:tplc="5922E81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286224"/>
    <w:multiLevelType w:val="multilevel"/>
    <w:tmpl w:val="7B4CB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90B4935"/>
    <w:multiLevelType w:val="hybridMultilevel"/>
    <w:tmpl w:val="5B040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965E0"/>
    <w:multiLevelType w:val="hybridMultilevel"/>
    <w:tmpl w:val="05FC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E87A9E"/>
    <w:multiLevelType w:val="hybridMultilevel"/>
    <w:tmpl w:val="A190A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686F11"/>
    <w:multiLevelType w:val="hybridMultilevel"/>
    <w:tmpl w:val="68505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A46BC0"/>
    <w:multiLevelType w:val="hybridMultilevel"/>
    <w:tmpl w:val="C5165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9E6DF8"/>
    <w:multiLevelType w:val="hybridMultilevel"/>
    <w:tmpl w:val="3C7CB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DF2874"/>
    <w:multiLevelType w:val="hybridMultilevel"/>
    <w:tmpl w:val="65422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541C72"/>
    <w:multiLevelType w:val="hybridMultilevel"/>
    <w:tmpl w:val="1152FE96"/>
    <w:lvl w:ilvl="0" w:tplc="5922E81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67B46"/>
    <w:multiLevelType w:val="hybridMultilevel"/>
    <w:tmpl w:val="F628EE42"/>
    <w:lvl w:ilvl="0" w:tplc="5922E81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453099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810978369">
    <w:abstractNumId w:val="4"/>
  </w:num>
  <w:num w:numId="3" w16cid:durableId="1908957668">
    <w:abstractNumId w:val="5"/>
  </w:num>
  <w:num w:numId="4" w16cid:durableId="418714636">
    <w:abstractNumId w:val="21"/>
  </w:num>
  <w:num w:numId="5" w16cid:durableId="895706631">
    <w:abstractNumId w:val="6"/>
  </w:num>
  <w:num w:numId="6" w16cid:durableId="1900818579">
    <w:abstractNumId w:val="13"/>
  </w:num>
  <w:num w:numId="7" w16cid:durableId="741559532">
    <w:abstractNumId w:val="18"/>
  </w:num>
  <w:num w:numId="8" w16cid:durableId="126240303">
    <w:abstractNumId w:val="15"/>
  </w:num>
  <w:num w:numId="9" w16cid:durableId="153953506">
    <w:abstractNumId w:val="16"/>
  </w:num>
  <w:num w:numId="10" w16cid:durableId="1176071741">
    <w:abstractNumId w:val="32"/>
  </w:num>
  <w:num w:numId="11" w16cid:durableId="1747413255">
    <w:abstractNumId w:val="12"/>
  </w:num>
  <w:num w:numId="12" w16cid:durableId="262349987">
    <w:abstractNumId w:val="8"/>
  </w:num>
  <w:num w:numId="13" w16cid:durableId="1720284191">
    <w:abstractNumId w:val="30"/>
  </w:num>
  <w:num w:numId="14" w16cid:durableId="879052684">
    <w:abstractNumId w:val="14"/>
  </w:num>
  <w:num w:numId="15" w16cid:durableId="1910650117">
    <w:abstractNumId w:val="26"/>
  </w:num>
  <w:num w:numId="16" w16cid:durableId="1040398162">
    <w:abstractNumId w:val="3"/>
  </w:num>
  <w:num w:numId="17" w16cid:durableId="418716654">
    <w:abstractNumId w:val="10"/>
  </w:num>
  <w:num w:numId="18" w16cid:durableId="2141726107">
    <w:abstractNumId w:val="19"/>
  </w:num>
  <w:num w:numId="19" w16cid:durableId="796946986">
    <w:abstractNumId w:val="9"/>
  </w:num>
  <w:num w:numId="20" w16cid:durableId="1056440870">
    <w:abstractNumId w:val="2"/>
  </w:num>
  <w:num w:numId="21" w16cid:durableId="364212216">
    <w:abstractNumId w:val="24"/>
  </w:num>
  <w:num w:numId="22" w16cid:durableId="1393962225">
    <w:abstractNumId w:val="20"/>
  </w:num>
  <w:num w:numId="23" w16cid:durableId="1193150985">
    <w:abstractNumId w:val="7"/>
  </w:num>
  <w:num w:numId="24" w16cid:durableId="1015498023">
    <w:abstractNumId w:val="28"/>
  </w:num>
  <w:num w:numId="25" w16cid:durableId="2112774513">
    <w:abstractNumId w:val="31"/>
  </w:num>
  <w:num w:numId="26" w16cid:durableId="1689016853">
    <w:abstractNumId w:val="22"/>
  </w:num>
  <w:num w:numId="27" w16cid:durableId="914899537">
    <w:abstractNumId w:val="1"/>
  </w:num>
  <w:num w:numId="28" w16cid:durableId="1422145041">
    <w:abstractNumId w:val="27"/>
  </w:num>
  <w:num w:numId="29" w16cid:durableId="1504276724">
    <w:abstractNumId w:val="11"/>
  </w:num>
  <w:num w:numId="30" w16cid:durableId="1880899737">
    <w:abstractNumId w:val="29"/>
  </w:num>
  <w:num w:numId="31" w16cid:durableId="518007761">
    <w:abstractNumId w:val="33"/>
  </w:num>
  <w:num w:numId="32" w16cid:durableId="1809586392">
    <w:abstractNumId w:val="23"/>
  </w:num>
  <w:num w:numId="33" w16cid:durableId="519704178">
    <w:abstractNumId w:val="35"/>
  </w:num>
  <w:num w:numId="34" w16cid:durableId="1550992214">
    <w:abstractNumId w:val="25"/>
  </w:num>
  <w:num w:numId="35" w16cid:durableId="247007425">
    <w:abstractNumId w:val="34"/>
  </w:num>
  <w:num w:numId="36" w16cid:durableId="210753716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jQ3NTW1MDMzMzVQ0lEKTi0uzszPAykwrAUAMWTx9SwAAAA="/>
  </w:docVars>
  <w:rsids>
    <w:rsidRoot w:val="00E53CE7"/>
    <w:rsid w:val="000023D7"/>
    <w:rsid w:val="000155B8"/>
    <w:rsid w:val="00022088"/>
    <w:rsid w:val="0002650F"/>
    <w:rsid w:val="000346A8"/>
    <w:rsid w:val="00040225"/>
    <w:rsid w:val="00046117"/>
    <w:rsid w:val="00054BB6"/>
    <w:rsid w:val="000627B8"/>
    <w:rsid w:val="000705DC"/>
    <w:rsid w:val="0007138E"/>
    <w:rsid w:val="00083193"/>
    <w:rsid w:val="000925EA"/>
    <w:rsid w:val="00093203"/>
    <w:rsid w:val="00093AA3"/>
    <w:rsid w:val="0009610F"/>
    <w:rsid w:val="000A7090"/>
    <w:rsid w:val="000A70B4"/>
    <w:rsid w:val="000B356C"/>
    <w:rsid w:val="000B647F"/>
    <w:rsid w:val="000C605F"/>
    <w:rsid w:val="000E3490"/>
    <w:rsid w:val="000F2B42"/>
    <w:rsid w:val="00113127"/>
    <w:rsid w:val="00115D28"/>
    <w:rsid w:val="00122051"/>
    <w:rsid w:val="0013675A"/>
    <w:rsid w:val="001374AE"/>
    <w:rsid w:val="0014395E"/>
    <w:rsid w:val="0014490F"/>
    <w:rsid w:val="00155F36"/>
    <w:rsid w:val="00156554"/>
    <w:rsid w:val="00162529"/>
    <w:rsid w:val="001723B9"/>
    <w:rsid w:val="001735BB"/>
    <w:rsid w:val="00182823"/>
    <w:rsid w:val="0018364D"/>
    <w:rsid w:val="00193A4C"/>
    <w:rsid w:val="00194740"/>
    <w:rsid w:val="001A014F"/>
    <w:rsid w:val="001A0DEE"/>
    <w:rsid w:val="001A6B91"/>
    <w:rsid w:val="001B63A6"/>
    <w:rsid w:val="001C20A4"/>
    <w:rsid w:val="001C488A"/>
    <w:rsid w:val="001D73F8"/>
    <w:rsid w:val="001E2E95"/>
    <w:rsid w:val="001E5120"/>
    <w:rsid w:val="001F6935"/>
    <w:rsid w:val="0020062C"/>
    <w:rsid w:val="00200669"/>
    <w:rsid w:val="00215340"/>
    <w:rsid w:val="00215454"/>
    <w:rsid w:val="00223F50"/>
    <w:rsid w:val="00225BE1"/>
    <w:rsid w:val="00232CCE"/>
    <w:rsid w:val="00235E9F"/>
    <w:rsid w:val="00236925"/>
    <w:rsid w:val="00236A8B"/>
    <w:rsid w:val="002415F3"/>
    <w:rsid w:val="00247F1C"/>
    <w:rsid w:val="002502E5"/>
    <w:rsid w:val="002515BE"/>
    <w:rsid w:val="0025391C"/>
    <w:rsid w:val="00263A78"/>
    <w:rsid w:val="00267F48"/>
    <w:rsid w:val="002752CE"/>
    <w:rsid w:val="00280959"/>
    <w:rsid w:val="002827A3"/>
    <w:rsid w:val="00286C05"/>
    <w:rsid w:val="002977F4"/>
    <w:rsid w:val="002B0948"/>
    <w:rsid w:val="002B16EF"/>
    <w:rsid w:val="002B1908"/>
    <w:rsid w:val="002C0C38"/>
    <w:rsid w:val="002C1401"/>
    <w:rsid w:val="002C1B1C"/>
    <w:rsid w:val="002D5726"/>
    <w:rsid w:val="002D699D"/>
    <w:rsid w:val="002E1B53"/>
    <w:rsid w:val="002E3AD0"/>
    <w:rsid w:val="002F62DC"/>
    <w:rsid w:val="0030272E"/>
    <w:rsid w:val="003073A0"/>
    <w:rsid w:val="003119F8"/>
    <w:rsid w:val="003132A6"/>
    <w:rsid w:val="0031602A"/>
    <w:rsid w:val="003168FC"/>
    <w:rsid w:val="00322376"/>
    <w:rsid w:val="003240B7"/>
    <w:rsid w:val="003256EC"/>
    <w:rsid w:val="00325C47"/>
    <w:rsid w:val="003274BB"/>
    <w:rsid w:val="00330F18"/>
    <w:rsid w:val="0033411B"/>
    <w:rsid w:val="00334913"/>
    <w:rsid w:val="00344959"/>
    <w:rsid w:val="00347413"/>
    <w:rsid w:val="00347969"/>
    <w:rsid w:val="003552B9"/>
    <w:rsid w:val="003620C0"/>
    <w:rsid w:val="00362980"/>
    <w:rsid w:val="00363F59"/>
    <w:rsid w:val="00380431"/>
    <w:rsid w:val="00394D85"/>
    <w:rsid w:val="00397D6A"/>
    <w:rsid w:val="00397F2D"/>
    <w:rsid w:val="003A1372"/>
    <w:rsid w:val="003A255D"/>
    <w:rsid w:val="003C1DB1"/>
    <w:rsid w:val="003C26B6"/>
    <w:rsid w:val="003C5788"/>
    <w:rsid w:val="003D0B1B"/>
    <w:rsid w:val="003F0FAE"/>
    <w:rsid w:val="003F24CF"/>
    <w:rsid w:val="003F3BAD"/>
    <w:rsid w:val="003F4363"/>
    <w:rsid w:val="004025FF"/>
    <w:rsid w:val="00423EE5"/>
    <w:rsid w:val="004338B8"/>
    <w:rsid w:val="00440963"/>
    <w:rsid w:val="00442C26"/>
    <w:rsid w:val="00444D21"/>
    <w:rsid w:val="00451BC4"/>
    <w:rsid w:val="004524FE"/>
    <w:rsid w:val="00452FE0"/>
    <w:rsid w:val="00453382"/>
    <w:rsid w:val="004556B9"/>
    <w:rsid w:val="004569F3"/>
    <w:rsid w:val="004614AF"/>
    <w:rsid w:val="00471CD5"/>
    <w:rsid w:val="00475B2E"/>
    <w:rsid w:val="004864FF"/>
    <w:rsid w:val="00487FA7"/>
    <w:rsid w:val="004B361F"/>
    <w:rsid w:val="004B5839"/>
    <w:rsid w:val="004C2D57"/>
    <w:rsid w:val="004C629A"/>
    <w:rsid w:val="004D2F82"/>
    <w:rsid w:val="004D4B6C"/>
    <w:rsid w:val="004E1C69"/>
    <w:rsid w:val="004E43F1"/>
    <w:rsid w:val="004E5273"/>
    <w:rsid w:val="004E64FC"/>
    <w:rsid w:val="004F4E04"/>
    <w:rsid w:val="00501CF6"/>
    <w:rsid w:val="00510A4B"/>
    <w:rsid w:val="00517885"/>
    <w:rsid w:val="0052361B"/>
    <w:rsid w:val="00526C80"/>
    <w:rsid w:val="00530903"/>
    <w:rsid w:val="005347F6"/>
    <w:rsid w:val="005350DE"/>
    <w:rsid w:val="00555649"/>
    <w:rsid w:val="005601E8"/>
    <w:rsid w:val="00562313"/>
    <w:rsid w:val="005757EA"/>
    <w:rsid w:val="00575C15"/>
    <w:rsid w:val="005808BC"/>
    <w:rsid w:val="00583309"/>
    <w:rsid w:val="0059017B"/>
    <w:rsid w:val="005A28E7"/>
    <w:rsid w:val="005B75D8"/>
    <w:rsid w:val="005C712C"/>
    <w:rsid w:val="005C767A"/>
    <w:rsid w:val="005C7BDB"/>
    <w:rsid w:val="005D3D1D"/>
    <w:rsid w:val="005E04E6"/>
    <w:rsid w:val="005E2BC9"/>
    <w:rsid w:val="005E4745"/>
    <w:rsid w:val="00602264"/>
    <w:rsid w:val="00615287"/>
    <w:rsid w:val="00631C09"/>
    <w:rsid w:val="006512E1"/>
    <w:rsid w:val="00664C29"/>
    <w:rsid w:val="00675CBD"/>
    <w:rsid w:val="00675D63"/>
    <w:rsid w:val="00683488"/>
    <w:rsid w:val="00684C64"/>
    <w:rsid w:val="00691DF4"/>
    <w:rsid w:val="00693342"/>
    <w:rsid w:val="00697BB3"/>
    <w:rsid w:val="006A04C2"/>
    <w:rsid w:val="006A0F85"/>
    <w:rsid w:val="006A341E"/>
    <w:rsid w:val="006A57E6"/>
    <w:rsid w:val="006A7322"/>
    <w:rsid w:val="006B0958"/>
    <w:rsid w:val="006B101E"/>
    <w:rsid w:val="006B29A7"/>
    <w:rsid w:val="006B3FF4"/>
    <w:rsid w:val="006B5735"/>
    <w:rsid w:val="006C0748"/>
    <w:rsid w:val="006C41BA"/>
    <w:rsid w:val="006C6C5D"/>
    <w:rsid w:val="006D5E4D"/>
    <w:rsid w:val="006E2670"/>
    <w:rsid w:val="006E6394"/>
    <w:rsid w:val="006F3836"/>
    <w:rsid w:val="007009F6"/>
    <w:rsid w:val="00711A8E"/>
    <w:rsid w:val="00712AB6"/>
    <w:rsid w:val="00713A5A"/>
    <w:rsid w:val="0071557A"/>
    <w:rsid w:val="00716239"/>
    <w:rsid w:val="00722CD4"/>
    <w:rsid w:val="0074247C"/>
    <w:rsid w:val="00742E10"/>
    <w:rsid w:val="007442DA"/>
    <w:rsid w:val="0074442E"/>
    <w:rsid w:val="00744C37"/>
    <w:rsid w:val="00754452"/>
    <w:rsid w:val="00755704"/>
    <w:rsid w:val="007571A1"/>
    <w:rsid w:val="007630E4"/>
    <w:rsid w:val="007704C5"/>
    <w:rsid w:val="007752B2"/>
    <w:rsid w:val="007754C7"/>
    <w:rsid w:val="00780984"/>
    <w:rsid w:val="00781CD1"/>
    <w:rsid w:val="00797B40"/>
    <w:rsid w:val="007A405A"/>
    <w:rsid w:val="007A5474"/>
    <w:rsid w:val="007B2E0B"/>
    <w:rsid w:val="007B4953"/>
    <w:rsid w:val="007D192A"/>
    <w:rsid w:val="007D3FC1"/>
    <w:rsid w:val="007F5A03"/>
    <w:rsid w:val="008065C4"/>
    <w:rsid w:val="008125C9"/>
    <w:rsid w:val="0081288E"/>
    <w:rsid w:val="00841F7C"/>
    <w:rsid w:val="00844361"/>
    <w:rsid w:val="00851CF5"/>
    <w:rsid w:val="0085201C"/>
    <w:rsid w:val="00854876"/>
    <w:rsid w:val="008668C8"/>
    <w:rsid w:val="00870C50"/>
    <w:rsid w:val="00882FE5"/>
    <w:rsid w:val="00887DD9"/>
    <w:rsid w:val="008920D0"/>
    <w:rsid w:val="00893D3E"/>
    <w:rsid w:val="008948B3"/>
    <w:rsid w:val="008949E7"/>
    <w:rsid w:val="008A072C"/>
    <w:rsid w:val="008A176B"/>
    <w:rsid w:val="008A4DB0"/>
    <w:rsid w:val="008A7286"/>
    <w:rsid w:val="008B0197"/>
    <w:rsid w:val="008B485C"/>
    <w:rsid w:val="008C3B1D"/>
    <w:rsid w:val="008D3945"/>
    <w:rsid w:val="008E43A8"/>
    <w:rsid w:val="008F4470"/>
    <w:rsid w:val="0090387F"/>
    <w:rsid w:val="009042E2"/>
    <w:rsid w:val="00914D5B"/>
    <w:rsid w:val="00920165"/>
    <w:rsid w:val="00927C32"/>
    <w:rsid w:val="00930801"/>
    <w:rsid w:val="00931761"/>
    <w:rsid w:val="0095024C"/>
    <w:rsid w:val="00957BC7"/>
    <w:rsid w:val="00964997"/>
    <w:rsid w:val="00964B18"/>
    <w:rsid w:val="009653F9"/>
    <w:rsid w:val="0099272A"/>
    <w:rsid w:val="00997626"/>
    <w:rsid w:val="009A5B58"/>
    <w:rsid w:val="009B1C4F"/>
    <w:rsid w:val="009C0849"/>
    <w:rsid w:val="009C5DBB"/>
    <w:rsid w:val="009E3D78"/>
    <w:rsid w:val="009F315E"/>
    <w:rsid w:val="009F3165"/>
    <w:rsid w:val="009F44DA"/>
    <w:rsid w:val="00A060B6"/>
    <w:rsid w:val="00A0657E"/>
    <w:rsid w:val="00A06961"/>
    <w:rsid w:val="00A227D6"/>
    <w:rsid w:val="00A335FA"/>
    <w:rsid w:val="00A37491"/>
    <w:rsid w:val="00A41511"/>
    <w:rsid w:val="00A45F34"/>
    <w:rsid w:val="00A5281C"/>
    <w:rsid w:val="00A60A8B"/>
    <w:rsid w:val="00A6536E"/>
    <w:rsid w:val="00A83DD7"/>
    <w:rsid w:val="00A85B65"/>
    <w:rsid w:val="00A909C6"/>
    <w:rsid w:val="00A92910"/>
    <w:rsid w:val="00AA1018"/>
    <w:rsid w:val="00AA6C5C"/>
    <w:rsid w:val="00AB299D"/>
    <w:rsid w:val="00AC6EDF"/>
    <w:rsid w:val="00AD03B8"/>
    <w:rsid w:val="00AD3B7E"/>
    <w:rsid w:val="00AE075F"/>
    <w:rsid w:val="00AE1A8E"/>
    <w:rsid w:val="00AE30D9"/>
    <w:rsid w:val="00AE3B1E"/>
    <w:rsid w:val="00B034D4"/>
    <w:rsid w:val="00B051E8"/>
    <w:rsid w:val="00B1091B"/>
    <w:rsid w:val="00B11C6A"/>
    <w:rsid w:val="00B1426D"/>
    <w:rsid w:val="00B26BFB"/>
    <w:rsid w:val="00B46671"/>
    <w:rsid w:val="00B57C72"/>
    <w:rsid w:val="00B60C4A"/>
    <w:rsid w:val="00B639E9"/>
    <w:rsid w:val="00B63B14"/>
    <w:rsid w:val="00B63DC5"/>
    <w:rsid w:val="00B65736"/>
    <w:rsid w:val="00B806B4"/>
    <w:rsid w:val="00B86E81"/>
    <w:rsid w:val="00BC4620"/>
    <w:rsid w:val="00BD0DB5"/>
    <w:rsid w:val="00BD52F1"/>
    <w:rsid w:val="00BE30B4"/>
    <w:rsid w:val="00BE4284"/>
    <w:rsid w:val="00BF0746"/>
    <w:rsid w:val="00BF48C2"/>
    <w:rsid w:val="00BF4B4E"/>
    <w:rsid w:val="00BF5C68"/>
    <w:rsid w:val="00BF64B2"/>
    <w:rsid w:val="00C030A7"/>
    <w:rsid w:val="00C12925"/>
    <w:rsid w:val="00C14D60"/>
    <w:rsid w:val="00C16747"/>
    <w:rsid w:val="00C232B7"/>
    <w:rsid w:val="00C24E67"/>
    <w:rsid w:val="00C319BE"/>
    <w:rsid w:val="00C3328A"/>
    <w:rsid w:val="00C33ADC"/>
    <w:rsid w:val="00C33C9C"/>
    <w:rsid w:val="00C35944"/>
    <w:rsid w:val="00C4676E"/>
    <w:rsid w:val="00C50446"/>
    <w:rsid w:val="00C50768"/>
    <w:rsid w:val="00C51FE6"/>
    <w:rsid w:val="00C54458"/>
    <w:rsid w:val="00C612D8"/>
    <w:rsid w:val="00C74F9C"/>
    <w:rsid w:val="00C75683"/>
    <w:rsid w:val="00C760F9"/>
    <w:rsid w:val="00C76C13"/>
    <w:rsid w:val="00C81411"/>
    <w:rsid w:val="00CA5D16"/>
    <w:rsid w:val="00CB1BE8"/>
    <w:rsid w:val="00CB4E73"/>
    <w:rsid w:val="00CC10ED"/>
    <w:rsid w:val="00CC4227"/>
    <w:rsid w:val="00CD0892"/>
    <w:rsid w:val="00CD7072"/>
    <w:rsid w:val="00CE0A0F"/>
    <w:rsid w:val="00CE5938"/>
    <w:rsid w:val="00CF7283"/>
    <w:rsid w:val="00D20576"/>
    <w:rsid w:val="00D25F08"/>
    <w:rsid w:val="00D26E0C"/>
    <w:rsid w:val="00D34A0B"/>
    <w:rsid w:val="00D37E57"/>
    <w:rsid w:val="00D41FB9"/>
    <w:rsid w:val="00D517CB"/>
    <w:rsid w:val="00D72C8E"/>
    <w:rsid w:val="00D77129"/>
    <w:rsid w:val="00D84FFE"/>
    <w:rsid w:val="00D903ED"/>
    <w:rsid w:val="00D95B9A"/>
    <w:rsid w:val="00D970A9"/>
    <w:rsid w:val="00DA1A48"/>
    <w:rsid w:val="00DA2BC6"/>
    <w:rsid w:val="00DC0D60"/>
    <w:rsid w:val="00DE040A"/>
    <w:rsid w:val="00DE2703"/>
    <w:rsid w:val="00DF704C"/>
    <w:rsid w:val="00DF7215"/>
    <w:rsid w:val="00E0370F"/>
    <w:rsid w:val="00E06A39"/>
    <w:rsid w:val="00E10092"/>
    <w:rsid w:val="00E1023C"/>
    <w:rsid w:val="00E1224F"/>
    <w:rsid w:val="00E17AD5"/>
    <w:rsid w:val="00E20FCD"/>
    <w:rsid w:val="00E31DCB"/>
    <w:rsid w:val="00E3569C"/>
    <w:rsid w:val="00E43F83"/>
    <w:rsid w:val="00E53CE7"/>
    <w:rsid w:val="00E57643"/>
    <w:rsid w:val="00E60E8D"/>
    <w:rsid w:val="00E74B08"/>
    <w:rsid w:val="00E773EE"/>
    <w:rsid w:val="00E83D46"/>
    <w:rsid w:val="00E90152"/>
    <w:rsid w:val="00E92E20"/>
    <w:rsid w:val="00EB305C"/>
    <w:rsid w:val="00EB4917"/>
    <w:rsid w:val="00EE1D07"/>
    <w:rsid w:val="00F03EA2"/>
    <w:rsid w:val="00F0680B"/>
    <w:rsid w:val="00F166FA"/>
    <w:rsid w:val="00F16FD9"/>
    <w:rsid w:val="00F27B7C"/>
    <w:rsid w:val="00F34D11"/>
    <w:rsid w:val="00F44B18"/>
    <w:rsid w:val="00F4760E"/>
    <w:rsid w:val="00F70993"/>
    <w:rsid w:val="00F76C61"/>
    <w:rsid w:val="00F76E2C"/>
    <w:rsid w:val="00F803BE"/>
    <w:rsid w:val="00F82CFA"/>
    <w:rsid w:val="00F85DF8"/>
    <w:rsid w:val="00F868AA"/>
    <w:rsid w:val="00F94ACC"/>
    <w:rsid w:val="00F96F56"/>
    <w:rsid w:val="00FA0D5F"/>
    <w:rsid w:val="00FA2294"/>
    <w:rsid w:val="00FB6B60"/>
    <w:rsid w:val="00FD12FF"/>
    <w:rsid w:val="00FD2085"/>
    <w:rsid w:val="00FD7346"/>
    <w:rsid w:val="00FE7C85"/>
    <w:rsid w:val="00FF1B9A"/>
    <w:rsid w:val="00FF4552"/>
    <w:rsid w:val="00FF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F84B3"/>
  <w15:chartTrackingRefBased/>
  <w15:docId w15:val="{EB26BE71-0EB1-4C5C-B428-B50440A20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227"/>
    <w:rPr>
      <w:rFonts w:asciiTheme="minorBidi" w:hAnsi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3CE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132A6"/>
    <w:pPr>
      <w:ind w:left="720"/>
      <w:contextualSpacing/>
    </w:pPr>
  </w:style>
  <w:style w:type="character" w:styleId="PageNumber">
    <w:name w:val="page number"/>
    <w:basedOn w:val="DefaultParagraphFont"/>
    <w:semiHidden/>
    <w:rsid w:val="009C0849"/>
  </w:style>
  <w:style w:type="paragraph" w:styleId="Header">
    <w:name w:val="header"/>
    <w:basedOn w:val="Normal"/>
    <w:link w:val="HeaderChar"/>
    <w:uiPriority w:val="99"/>
    <w:unhideWhenUsed/>
    <w:rsid w:val="00362980"/>
    <w:pPr>
      <w:tabs>
        <w:tab w:val="center" w:pos="4680"/>
        <w:tab w:val="right" w:pos="9360"/>
      </w:tabs>
      <w:spacing w:after="0" w:line="240" w:lineRule="auto"/>
      <w:jc w:val="both"/>
    </w:pPr>
    <w:rPr>
      <w:rFonts w:ascii="Calibri" w:eastAsia="Calibri" w:hAnsi="Calibri" w:cs="Arial"/>
      <w:lang w:bidi="ar-QA"/>
    </w:rPr>
  </w:style>
  <w:style w:type="character" w:customStyle="1" w:styleId="HeaderChar">
    <w:name w:val="Header Char"/>
    <w:basedOn w:val="DefaultParagraphFont"/>
    <w:link w:val="Header"/>
    <w:uiPriority w:val="99"/>
    <w:rsid w:val="00362980"/>
    <w:rPr>
      <w:rFonts w:ascii="Calibri" w:eastAsia="Calibri" w:hAnsi="Calibri" w:cs="Arial"/>
      <w:lang w:bidi="ar-QA"/>
    </w:rPr>
  </w:style>
  <w:style w:type="paragraph" w:styleId="NoSpacing">
    <w:name w:val="No Spacing"/>
    <w:uiPriority w:val="1"/>
    <w:qFormat/>
    <w:rsid w:val="002B0948"/>
    <w:pPr>
      <w:spacing w:after="0" w:line="240" w:lineRule="auto"/>
      <w:jc w:val="both"/>
    </w:pPr>
    <w:rPr>
      <w:rFonts w:ascii="Calibri" w:eastAsia="Calibri" w:hAnsi="Calibri" w:cs="Arial"/>
      <w:lang w:bidi="ar-Q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een.alwan@lau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4443F2-B43E-48DD-ADBE-CA0BCBFDC31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r</dc:creator>
  <cp:keywords/>
  <dc:description/>
  <cp:lastModifiedBy>Leen Alwan</cp:lastModifiedBy>
  <cp:revision>2</cp:revision>
  <cp:lastPrinted>2021-07-17T18:20:00Z</cp:lastPrinted>
  <dcterms:created xsi:type="dcterms:W3CDTF">2024-03-02T09:33:00Z</dcterms:created>
  <dcterms:modified xsi:type="dcterms:W3CDTF">2024-03-02T09:33:00Z</dcterms:modified>
</cp:coreProperties>
</file>